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C4EA0" w14:textId="6139357F" w:rsidR="00831A2A" w:rsidRPr="00AE7B98" w:rsidRDefault="002743EF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743EF">
        <w:rPr>
          <w:rFonts w:ascii="Times New Roman" w:eastAsia="Times New Roman" w:hAnsi="Times New Roman" w:cs="Times New Roman" w:hint="eastAsia"/>
          <w:sz w:val="24"/>
          <w:szCs w:val="24"/>
        </w:rPr>
        <w:t>(T22)</w:t>
      </w:r>
      <w:r w:rsidRPr="002743EF">
        <w:rPr>
          <w:rFonts w:ascii="新細明體" w:eastAsia="新細明體" w:hAnsi="新細明體" w:cs="新細明體" w:hint="eastAsia"/>
          <w:sz w:val="24"/>
          <w:szCs w:val="24"/>
        </w:rPr>
        <w:t>檢查如果</w:t>
      </w:r>
      <w:r w:rsidRPr="002743EF">
        <w:rPr>
          <w:rFonts w:ascii="Times New Roman" w:eastAsia="Times New Roman" w:hAnsi="Times New Roman" w:cs="Times New Roman" w:hint="eastAsia"/>
          <w:sz w:val="24"/>
          <w:szCs w:val="24"/>
        </w:rPr>
        <w:t>Object</w:t>
      </w:r>
      <w:r w:rsidRPr="002743EF">
        <w:rPr>
          <w:rFonts w:ascii="新細明體" w:eastAsia="新細明體" w:hAnsi="新細明體" w:cs="新細明體" w:hint="eastAsia"/>
          <w:sz w:val="24"/>
          <w:szCs w:val="24"/>
        </w:rPr>
        <w:t>存在</w:t>
      </w:r>
      <w:r w:rsidRPr="002743EF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Pr="002743EF">
        <w:rPr>
          <w:rFonts w:ascii="Times New Roman" w:eastAsia="Times New Roman" w:hAnsi="Times New Roman" w:cs="Times New Roman" w:hint="eastAsia"/>
          <w:sz w:val="24"/>
          <w:szCs w:val="24"/>
        </w:rPr>
        <w:t>CheckIfObjectExist</w:t>
      </w:r>
      <w:proofErr w:type="spellEnd"/>
      <w:r w:rsidRPr="002743EF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31A2A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831A2A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831A2A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831A2A">
        <w:rPr>
          <w:rFonts w:ascii="Times New Roman" w:eastAsia="Times New Roman" w:hAnsi="Times New Roman" w:cs="Times New Roman"/>
          <w:sz w:val="24"/>
          <w:szCs w:val="24"/>
        </w:rPr>
        <w:br/>
      </w:r>
      <w:r w:rsidR="00831A2A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31A2A">
        <w:rPr>
          <w:rFonts w:ascii="Times New Roman" w:eastAsia="Times New Roman" w:hAnsi="Times New Roman" w:cs="Times New Roman"/>
          <w:sz w:val="24"/>
          <w:szCs w:val="24"/>
        </w:rPr>
        <w:br/>
      </w:r>
      <w:r w:rsidR="000425A5" w:rsidRPr="000425A5">
        <w:rPr>
          <w:rFonts w:ascii="Times New Roman" w:eastAsia="Times New Roman" w:hAnsi="Times New Roman" w:cs="Times New Roman" w:hint="eastAsia"/>
          <w:sz w:val="24"/>
          <w:szCs w:val="24"/>
        </w:rPr>
        <w:t>(T22)</w:t>
      </w:r>
      <w:r w:rsidR="000425A5" w:rsidRPr="000425A5">
        <w:rPr>
          <w:rFonts w:ascii="新細明體" w:eastAsia="新細明體" w:hAnsi="新細明體" w:cs="新細明體" w:hint="eastAsia"/>
          <w:sz w:val="24"/>
          <w:szCs w:val="24"/>
        </w:rPr>
        <w:t>檢查如果</w:t>
      </w:r>
      <w:r w:rsidR="000425A5" w:rsidRPr="000425A5">
        <w:rPr>
          <w:rFonts w:ascii="Times New Roman" w:eastAsia="Times New Roman" w:hAnsi="Times New Roman" w:cs="Times New Roman" w:hint="eastAsia"/>
          <w:sz w:val="24"/>
          <w:szCs w:val="24"/>
        </w:rPr>
        <w:t>Object</w:t>
      </w:r>
      <w:r w:rsidR="000425A5" w:rsidRPr="000425A5">
        <w:rPr>
          <w:rFonts w:ascii="新細明體" w:eastAsia="新細明體" w:hAnsi="新細明體" w:cs="新細明體" w:hint="eastAsia"/>
          <w:sz w:val="24"/>
          <w:szCs w:val="24"/>
        </w:rPr>
        <w:t>存在</w:t>
      </w:r>
      <w:r w:rsidR="000425A5" w:rsidRPr="000425A5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proofErr w:type="spellStart"/>
      <w:r w:rsidR="000425A5" w:rsidRPr="000425A5">
        <w:rPr>
          <w:rFonts w:ascii="Times New Roman" w:eastAsia="Times New Roman" w:hAnsi="Times New Roman" w:cs="Times New Roman" w:hint="eastAsia"/>
          <w:sz w:val="24"/>
          <w:szCs w:val="24"/>
        </w:rPr>
        <w:t>CheckIfObjectExist</w:t>
      </w:r>
      <w:proofErr w:type="spellEnd"/>
      <w:r w:rsidR="000425A5" w:rsidRPr="000425A5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831A2A">
        <w:rPr>
          <w:rFonts w:ascii="Times New Roman" w:eastAsia="Times New Roman" w:hAnsi="Times New Roman" w:cs="Times New Roman"/>
          <w:sz w:val="24"/>
          <w:szCs w:val="24"/>
        </w:rPr>
        <w:br/>
      </w:r>
      <w:r w:rsidR="00831A2A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831A2A">
        <w:rPr>
          <w:rFonts w:ascii="Times New Roman" w:eastAsia="Times New Roman" w:hAnsi="Times New Roman" w:cs="Times New Roman"/>
          <w:sz w:val="24"/>
          <w:szCs w:val="24"/>
        </w:rPr>
        <w:br/>
      </w:r>
      <w:r w:rsidR="00831A2A" w:rsidRPr="00AE7B98">
        <w:rPr>
          <w:rFonts w:ascii="Times New Roman" w:eastAsia="Times New Roman" w:hAnsi="Times New Roman" w:cs="Times New Roman"/>
          <w:sz w:val="24"/>
          <w:szCs w:val="24"/>
        </w:rPr>
        <w:t>1. Create Sample Data</w:t>
      </w:r>
    </w:p>
    <w:p w14:paraId="48812B9D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2. SYSOBJECTS_SYS.TABLES_INFORMATION_SCHEMA.TABLES</w:t>
      </w:r>
    </w:p>
    <w:p w14:paraId="1E72F78F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B8FF467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 Recreate</w:t>
      </w:r>
    </w:p>
    <w:p w14:paraId="1C9FE9E3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3.1. Create or </w:t>
      </w:r>
      <w:proofErr w:type="spellStart"/>
      <w:r w:rsidRPr="00AE7B98">
        <w:rPr>
          <w:rFonts w:ascii="Times New Roman" w:eastAsia="Times New Roman" w:hAnsi="Times New Roman" w:cs="Times New Roman"/>
          <w:sz w:val="24"/>
          <w:szCs w:val="24"/>
        </w:rPr>
        <w:t>ReCreate</w:t>
      </w:r>
      <w:proofErr w:type="spellEnd"/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 Database</w:t>
      </w:r>
    </w:p>
    <w:p w14:paraId="3DDC7478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2. Recreate Table</w:t>
      </w:r>
    </w:p>
    <w:p w14:paraId="4D6CF29D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3.3. Recreate </w:t>
      </w:r>
      <w:proofErr w:type="spellStart"/>
      <w:r w:rsidRPr="00AE7B98">
        <w:rPr>
          <w:rFonts w:ascii="Times New Roman" w:eastAsia="Times New Roman" w:hAnsi="Times New Roman" w:cs="Times New Roman"/>
          <w:sz w:val="24"/>
          <w:szCs w:val="24"/>
        </w:rPr>
        <w:t>Clomn</w:t>
      </w:r>
      <w:proofErr w:type="spellEnd"/>
    </w:p>
    <w:p w14:paraId="67A454C3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4. Recreate View</w:t>
      </w:r>
    </w:p>
    <w:p w14:paraId="2654B3FA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5. Recreate Stored Procedure</w:t>
      </w:r>
    </w:p>
    <w:p w14:paraId="1A895052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6. Recreate Table value function</w:t>
      </w:r>
    </w:p>
    <w:p w14:paraId="20DB0CBE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7. Recreate scalar value function</w:t>
      </w:r>
    </w:p>
    <w:p w14:paraId="0E849C49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8. Recreate Data Manipulation Language (DML) Trigger</w:t>
      </w:r>
    </w:p>
    <w:p w14:paraId="106C4608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3.9. Recreate Database Level Data </w:t>
      </w:r>
      <w:proofErr w:type="spellStart"/>
      <w:r w:rsidRPr="00AE7B98">
        <w:rPr>
          <w:rFonts w:ascii="Times New Roman" w:eastAsia="Times New Roman" w:hAnsi="Times New Roman" w:cs="Times New Roman"/>
          <w:sz w:val="24"/>
          <w:szCs w:val="24"/>
        </w:rPr>
        <w:t>Defination</w:t>
      </w:r>
      <w:proofErr w:type="spellEnd"/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 Language (DDL) Trigger</w:t>
      </w:r>
    </w:p>
    <w:p w14:paraId="24C76C83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3.10. Recreate Server Level Data </w:t>
      </w:r>
      <w:proofErr w:type="spellStart"/>
      <w:r w:rsidRPr="00AE7B98">
        <w:rPr>
          <w:rFonts w:ascii="Times New Roman" w:eastAsia="Times New Roman" w:hAnsi="Times New Roman" w:cs="Times New Roman"/>
          <w:sz w:val="24"/>
          <w:szCs w:val="24"/>
        </w:rPr>
        <w:t>Defination</w:t>
      </w:r>
      <w:proofErr w:type="spellEnd"/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 Language (DDL) Trigger</w:t>
      </w:r>
    </w:p>
    <w:p w14:paraId="119A9BA2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1. Recreate Table Value Type</w:t>
      </w:r>
    </w:p>
    <w:p w14:paraId="7351589C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 xml:space="preserve">3.12. Recreate </w:t>
      </w:r>
      <w:proofErr w:type="spellStart"/>
      <w:r w:rsidRPr="00AE7B98">
        <w:rPr>
          <w:rFonts w:ascii="Times New Roman" w:eastAsia="Times New Roman" w:hAnsi="Times New Roman" w:cs="Times New Roman"/>
          <w:sz w:val="24"/>
          <w:szCs w:val="24"/>
        </w:rPr>
        <w:t>SequenceObject</w:t>
      </w:r>
      <w:proofErr w:type="spellEnd"/>
    </w:p>
    <w:p w14:paraId="12C152CF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3. Recreate Local Temp Table</w:t>
      </w:r>
    </w:p>
    <w:p w14:paraId="1D9285AD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4. Recreate Global Temp Table</w:t>
      </w:r>
    </w:p>
    <w:p w14:paraId="191EF359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5. Recreate default constraint</w:t>
      </w:r>
    </w:p>
    <w:p w14:paraId="536A6B55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6. Recreate Check constraint</w:t>
      </w:r>
    </w:p>
    <w:p w14:paraId="34A47917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3.17. Recreate foreign key constraint</w:t>
      </w:r>
    </w:p>
    <w:p w14:paraId="24C63FB3" w14:textId="77777777" w:rsidR="00831A2A" w:rsidRPr="00AE7B98" w:rsidRDefault="00831A2A" w:rsidP="006A5F4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B2E0FE4" w14:textId="292681CC" w:rsidR="0025431A" w:rsidRDefault="00831A2A" w:rsidP="006A5F42">
      <w:pPr>
        <w:spacing w:after="0" w:line="240" w:lineRule="auto"/>
        <w:rPr>
          <w:sz w:val="24"/>
          <w:szCs w:val="24"/>
        </w:rPr>
      </w:pPr>
      <w:r w:rsidRPr="00AE7B98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61248F1E" w14:textId="77777777" w:rsidR="0025431A" w:rsidRDefault="0025431A" w:rsidP="006A5F42">
      <w:pPr>
        <w:spacing w:after="0"/>
      </w:pPr>
      <w:r>
        <w:rPr>
          <w:sz w:val="48"/>
          <w:szCs w:val="48"/>
        </w:rPr>
        <w:t>1. Create Sample Data</w:t>
      </w:r>
    </w:p>
    <w:p w14:paraId="52936450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B7C38E9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Create Sample Data</w:t>
      </w:r>
    </w:p>
    <w:p w14:paraId="67A03967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8C720E1" w14:textId="77777777" w:rsidR="0025431A" w:rsidRDefault="0025431A" w:rsidP="006A5F42">
      <w:pPr>
        <w:spacing w:after="0"/>
      </w:pPr>
    </w:p>
    <w:p w14:paraId="5A44FFE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41A022F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01</w:t>
      </w:r>
    </w:p>
    <w:p w14:paraId="14D28092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View if it exists.</w:t>
      </w:r>
    </w:p>
    <w:p w14:paraId="6A9B1D0E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BB68EE1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594440E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403794C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511288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540AE8B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D74DABF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6F89978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A24606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02</w:t>
      </w:r>
    </w:p>
    <w:p w14:paraId="7092C753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9F5A3A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Tables</w:t>
      </w:r>
    </w:p>
    <w:p w14:paraId="6F950CAB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441400BF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E6D6658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5FC1855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33E50F7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8B4F6A3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669C10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87DEB47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B7D7FC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4E5CC8B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4EE4BCD9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may use</w:t>
      </w:r>
    </w:p>
    <w:p w14:paraId="382DAE32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4B80741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r</w:t>
      </w:r>
    </w:p>
    <w:p w14:paraId="19F1FAC9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( SELECT    *</w:t>
      </w:r>
    </w:p>
    <w:p w14:paraId="732EAA7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FROM      INFORMATION_SCHEMA.TABLES</w:t>
      </w:r>
    </w:p>
    <w:p w14:paraId="604F637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              WHERE     TABLE_NAME = 'Gamer</w:t>
      </w:r>
      <w:proofErr w:type="gramStart"/>
      <w:r>
        <w:rPr>
          <w:rFonts w:ascii="Consolas" w:hAnsi="Consolas"/>
          <w:color w:val="008000"/>
          <w:sz w:val="18"/>
          <w:szCs w:val="18"/>
        </w:rPr>
        <w:t>'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60A78EF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see the if the Table exists or not.</w:t>
      </w:r>
    </w:p>
    <w:p w14:paraId="17257A0C" w14:textId="77777777" w:rsidR="0025431A" w:rsidRDefault="0025431A" w:rsidP="006A5F4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Programe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hould always use INFORMATION_SCHEMA rather than sys objects</w:t>
      </w:r>
    </w:p>
    <w:p w14:paraId="13C7D4AF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4370B7F" w14:textId="77777777" w:rsidR="0025431A" w:rsidRDefault="00000000" w:rsidP="006A5F42">
      <w:pPr>
        <w:spacing w:after="0"/>
      </w:pPr>
      <w:hyperlink r:id="rId7" w:history="1">
        <w:r w:rsidR="0025431A">
          <w:rPr>
            <w:rStyle w:val="Hyperlink"/>
            <w:rFonts w:ascii="Consolas" w:hAnsi="Consolas"/>
            <w:sz w:val="18"/>
            <w:szCs w:val="18"/>
          </w:rPr>
          <w:t>https://stackoverflow.com/questions/219434/query-to-list-all-stored-procedures</w:t>
        </w:r>
      </w:hyperlink>
    </w:p>
    <w:p w14:paraId="7EC103BD" w14:textId="77777777" w:rsidR="0025431A" w:rsidRDefault="00000000" w:rsidP="006A5F42">
      <w:pPr>
        <w:spacing w:after="0"/>
      </w:pPr>
      <w:hyperlink r:id="rId8" w:history="1">
        <w:r w:rsidR="0025431A">
          <w:rPr>
            <w:rStyle w:val="Hyperlink"/>
            <w:rFonts w:ascii="Consolas" w:hAnsi="Consolas"/>
            <w:sz w:val="18"/>
            <w:szCs w:val="18"/>
          </w:rPr>
          <w:t>https://stackoverflow.com/questions/3653637/sql-server-should-i-use-information-schema-tables-over-sys-tables</w:t>
        </w:r>
      </w:hyperlink>
    </w:p>
    <w:p w14:paraId="4DB96C8F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D869060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E5D9855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2_03</w:t>
      </w:r>
    </w:p>
    <w:p w14:paraId="37A9A61C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</w:t>
      </w:r>
    </w:p>
    <w:p w14:paraId="0256409D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1F9829A" w14:textId="77777777" w:rsidR="0025431A" w:rsidRDefault="0025431A" w:rsidP="006A5F42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C14374D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r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E9A37EC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60465C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177E0EF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FCFC6E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A6CC601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RegisteredDateTi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9F4D71F" w14:textId="77777777" w:rsidR="0025431A" w:rsidRDefault="0025431A" w:rsidP="006A5F42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40EDBA65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B14918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F1FC3E7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04</w:t>
      </w:r>
    </w:p>
    <w:p w14:paraId="60AB696E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amer Counter</w:t>
      </w:r>
    </w:p>
    <w:p w14:paraId="2AF88C1C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***** Changeable data rows</w:t>
      </w:r>
    </w:p>
    <w:p w14:paraId="1C23DE46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TotolGamerRow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12DD93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CB2872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 @RandomGameScore</w:t>
      </w:r>
    </w:p>
    <w:p w14:paraId="21DB614D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Game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30902D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GameScore_Max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0000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17F9F1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GameScore_Mi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4DC8C77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@RandomRegisteredDateTime</w:t>
      </w:r>
    </w:p>
    <w:p w14:paraId="1C0552B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ference: </w:t>
      </w:r>
      <w:hyperlink r:id="rId9" w:history="1">
        <w:r>
          <w:rPr>
            <w:rStyle w:val="Hyperlink"/>
            <w:rFonts w:ascii="Consolas" w:hAnsi="Consolas"/>
            <w:sz w:val="18"/>
            <w:szCs w:val="18"/>
          </w:rPr>
          <w:t>http://crodrigues.com/sql-server-generate-random-datetime-within-a-range/</w:t>
        </w:r>
      </w:hyperlink>
    </w:p>
    <w:p w14:paraId="13436478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RandomRegisteredDateTi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B71FA3B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2-01-0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996A78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2017-06-30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9670E8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76631A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C4A8B8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ILE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End"/>
      <w:r>
        <w:rPr>
          <w:rFonts w:ascii="Consolas" w:hAnsi="Consolas"/>
          <w:sz w:val="18"/>
          <w:szCs w:val="18"/>
        </w:rPr>
        <w:t>Gamer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&lt;=</w:t>
      </w:r>
      <w:r>
        <w:t> </w:t>
      </w:r>
      <w:r>
        <w:rPr>
          <w:rFonts w:ascii="Consolas" w:hAnsi="Consolas"/>
          <w:sz w:val="18"/>
          <w:szCs w:val="18"/>
        </w:rPr>
        <w:t>@TotolGamerRow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89979A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489B30E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1. @RandomGameScore</w:t>
      </w:r>
    </w:p>
    <w:p w14:paraId="21A6FE33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GameScor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FLOO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RandomGameScore_Max</w:t>
      </w:r>
    </w:p>
    <w:p w14:paraId="1E72A366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@RandomGameScore_</w:t>
      </w:r>
      <w:proofErr w:type="gramStart"/>
      <w:r>
        <w:rPr>
          <w:rFonts w:ascii="Consolas" w:hAnsi="Consolas"/>
          <w:sz w:val="18"/>
          <w:szCs w:val="18"/>
        </w:rPr>
        <w:t>M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EF354BA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RandomGameScore_Min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480620C9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2. @RandomRegisteredDateTime</w:t>
      </w:r>
    </w:p>
    <w:p w14:paraId="2E24A838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get random number of days</w:t>
      </w:r>
    </w:p>
    <w:p w14:paraId="4F564715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From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teTo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F1C932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5C05177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 xml:space="preserve">--get random </w:t>
      </w:r>
      <w:proofErr w:type="spellStart"/>
      <w:r>
        <w:rPr>
          <w:rFonts w:ascii="Consolas" w:hAnsi="Consolas"/>
          <w:color w:val="008000"/>
          <w:sz w:val="18"/>
          <w:szCs w:val="18"/>
        </w:rPr>
        <w:t>millis</w:t>
      </w:r>
      <w:proofErr w:type="spellEnd"/>
    </w:p>
    <w:p w14:paraId="7E0214F3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MillisRandom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OUND</w:t>
      </w:r>
      <w:r>
        <w:rPr>
          <w:rFonts w:ascii="Consolas" w:hAnsi="Consolas"/>
          <w:color w:val="808080"/>
          <w:sz w:val="18"/>
          <w:szCs w:val="18"/>
        </w:rPr>
        <w:t>(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99999999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RAND</w:t>
      </w:r>
      <w:r>
        <w:rPr>
          <w:rFonts w:ascii="Consolas" w:hAnsi="Consolas"/>
          <w:color w:val="808080"/>
          <w:sz w:val="18"/>
          <w:szCs w:val="18"/>
        </w:rPr>
        <w:t>(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EA9C80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Day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3829578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 @DateFrom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33ACF490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 @</w:t>
      </w:r>
      <w:proofErr w:type="gramEnd"/>
      <w:r>
        <w:rPr>
          <w:rFonts w:ascii="Consolas" w:hAnsi="Consolas"/>
          <w:sz w:val="18"/>
          <w:szCs w:val="18"/>
        </w:rPr>
        <w:t>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MILLISECOND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MillisRandom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D2EF53C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                             @RandomRegisteredDateTime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5D82A5C2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81DEEB2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2F5B2018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          </w:t>
      </w:r>
      <w: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ONVER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RandomGameScore</w:t>
      </w:r>
      <w:r>
        <w:rPr>
          <w:rFonts w:ascii="Consolas" w:hAnsi="Consolas"/>
          <w:color w:val="808080"/>
          <w:sz w:val="18"/>
          <w:szCs w:val="18"/>
        </w:rPr>
        <w:t>),</w:t>
      </w:r>
      <w:r>
        <w:t> </w:t>
      </w:r>
      <w:r>
        <w:rPr>
          <w:rFonts w:ascii="Consolas" w:hAnsi="Consolas"/>
          <w:sz w:val="18"/>
          <w:szCs w:val="18"/>
        </w:rPr>
        <w:t>@RandomRegisteredDateTi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5EB1541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t> </w:t>
      </w:r>
      <w:r>
        <w:rPr>
          <w:rFonts w:ascii="Consolas" w:hAnsi="Consolas"/>
          <w:sz w:val="18"/>
          <w:szCs w:val="18"/>
        </w:rPr>
        <w:t>@</w:t>
      </w:r>
      <w:proofErr w:type="gramStart"/>
      <w:r>
        <w:rPr>
          <w:rFonts w:ascii="Consolas" w:hAnsi="Consolas"/>
          <w:sz w:val="18"/>
          <w:szCs w:val="18"/>
        </w:rPr>
        <w:t>GamerCou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9B44F7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GamerCou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=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B19636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DC97B2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9B447B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430900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05</w:t>
      </w:r>
    </w:p>
    <w:p w14:paraId="76120DC5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vwGamer</w:t>
      </w:r>
      <w:proofErr w:type="spellEnd"/>
    </w:p>
    <w:p w14:paraId="2DA7255F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0516915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E390D9D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</w:p>
    <w:p w14:paraId="7DCC28B5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C42ACD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4ED0B45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1_05</w:t>
      </w:r>
    </w:p>
    <w:p w14:paraId="54D63021" w14:textId="77777777" w:rsidR="0025431A" w:rsidRDefault="0025431A" w:rsidP="006A5F4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8014891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49AFB4" w14:textId="77777777" w:rsidR="0025431A" w:rsidRDefault="0025431A" w:rsidP="006A5F4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9E65BBE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555A4936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B77782" w14:textId="77777777" w:rsidR="0025431A" w:rsidRDefault="0025431A" w:rsidP="006A5F42">
      <w:pPr>
        <w:spacing w:after="0"/>
      </w:pPr>
    </w:p>
    <w:p w14:paraId="3070765E" w14:textId="76F262C2" w:rsidR="0025431A" w:rsidRDefault="0025431A" w:rsidP="006A5F42">
      <w:pPr>
        <w:spacing w:after="0"/>
      </w:pPr>
      <w:r>
        <w:rPr>
          <w:noProof/>
        </w:rPr>
        <w:lastRenderedPageBreak/>
        <w:drawing>
          <wp:inline distT="0" distB="0" distL="0" distR="0" wp14:anchorId="68B2D02E" wp14:editId="754BC5DB">
            <wp:extent cx="4191000" cy="47244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4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9BA34" w14:textId="77777777" w:rsidR="0025431A" w:rsidRDefault="0025431A" w:rsidP="006A5F42">
      <w:pPr>
        <w:spacing w:after="0"/>
      </w:pPr>
    </w:p>
    <w:p w14:paraId="09E956BA" w14:textId="77777777" w:rsidR="0025431A" w:rsidRDefault="0025431A" w:rsidP="006A5F4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7B0DE62" w14:textId="77777777" w:rsidR="0025431A" w:rsidRDefault="0025431A" w:rsidP="006A5F42">
      <w:pPr>
        <w:spacing w:after="0"/>
      </w:pPr>
    </w:p>
    <w:p w14:paraId="37503403" w14:textId="77777777" w:rsidR="0025431A" w:rsidRDefault="0025431A" w:rsidP="006A5F42">
      <w:pPr>
        <w:spacing w:after="0"/>
      </w:pPr>
      <w:r>
        <w:rPr>
          <w:sz w:val="48"/>
          <w:szCs w:val="48"/>
        </w:rPr>
        <w:t>2. SYSOBJECTS_SYS.TABLES_INFORMATION_SCHEMA.TABLES</w:t>
      </w:r>
    </w:p>
    <w:p w14:paraId="1AE82BD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7E674E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2_SYSOBJECTS_SYS.TABLES_INFORMATION_SCHEMA.TABLES</w:t>
      </w:r>
    </w:p>
    <w:p w14:paraId="3F208D2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ED4D275" w14:textId="77777777" w:rsidR="0025431A" w:rsidRDefault="0025431A" w:rsidP="006A5F42">
      <w:pPr>
        <w:spacing w:after="0"/>
      </w:pPr>
    </w:p>
    <w:p w14:paraId="259ACDE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3EDA43B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2_01</w:t>
      </w:r>
    </w:p>
    <w:p w14:paraId="566424FC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able List - 1</w:t>
      </w:r>
    </w:p>
    <w:p w14:paraId="5AEBB428" w14:textId="77777777" w:rsidR="0025431A" w:rsidRDefault="0025431A" w:rsidP="006A5F4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F6B4FDB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  <w:proofErr w:type="gramEnd"/>
    </w:p>
    <w:p w14:paraId="72E3388E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sz w:val="18"/>
          <w:szCs w:val="18"/>
        </w:rPr>
        <w:t>x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U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FDA20A" w14:textId="72DBF8F8" w:rsidR="0025431A" w:rsidRDefault="0025431A" w:rsidP="006A5F42">
      <w:pPr>
        <w:spacing w:after="0"/>
      </w:pPr>
      <w:r>
        <w:rPr>
          <w:noProof/>
        </w:rPr>
        <w:drawing>
          <wp:inline distT="0" distB="0" distL="0" distR="0" wp14:anchorId="2EE975D0" wp14:editId="70F14474">
            <wp:extent cx="5274310" cy="1816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E1640" w14:textId="77777777" w:rsidR="0025431A" w:rsidRDefault="0025431A" w:rsidP="006A5F42">
      <w:pPr>
        <w:spacing w:after="0"/>
      </w:pPr>
    </w:p>
    <w:p w14:paraId="4AE86D11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x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ysobjects</w:t>
      </w:r>
      <w:proofErr w:type="spellEnd"/>
      <w:proofErr w:type="gramEnd"/>
    </w:p>
    <w:p w14:paraId="51ACFA85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ISTINCT</w:t>
      </w:r>
    </w:p>
    <w:p w14:paraId="741395E2" w14:textId="77777777" w:rsidR="0025431A" w:rsidRDefault="0025431A" w:rsidP="006A5F42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xtype</w:t>
      </w:r>
      <w:proofErr w:type="spellEnd"/>
    </w:p>
    <w:p w14:paraId="2E69E993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30328A97" w14:textId="66C70758" w:rsidR="0025431A" w:rsidRDefault="0025431A" w:rsidP="006A5F42">
      <w:pPr>
        <w:spacing w:after="0"/>
      </w:pPr>
      <w:r>
        <w:rPr>
          <w:rFonts w:ascii="Consolas" w:hAnsi="Consolas"/>
          <w:noProof/>
          <w:color w:val="808080"/>
          <w:sz w:val="18"/>
          <w:szCs w:val="18"/>
        </w:rPr>
        <w:drawing>
          <wp:inline distT="0" distB="0" distL="0" distR="0" wp14:anchorId="4D598521" wp14:editId="61D94208">
            <wp:extent cx="784860" cy="152400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B82B2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D1B73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LECT DISTINCT</w:t>
      </w:r>
    </w:p>
    <w:p w14:paraId="0C6E7693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xtype</w:t>
      </w:r>
      <w:proofErr w:type="spellEnd"/>
    </w:p>
    <w:p w14:paraId="04C7A4B8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ysobject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>;</w:t>
      </w:r>
    </w:p>
    <w:p w14:paraId="7A06ECF9" w14:textId="77777777" w:rsidR="0025431A" w:rsidRDefault="0025431A" w:rsidP="006A5F42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x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ysobject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indicate the type of system objects.</w:t>
      </w:r>
    </w:p>
    <w:p w14:paraId="76BE0D41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40F801B" w14:textId="77777777" w:rsidR="0025431A" w:rsidRDefault="00000000" w:rsidP="006A5F42">
      <w:pPr>
        <w:spacing w:after="0"/>
      </w:pPr>
      <w:hyperlink r:id="rId13" w:history="1">
        <w:r w:rsidR="0025431A">
          <w:rPr>
            <w:rStyle w:val="Hyperlink"/>
            <w:rFonts w:ascii="Consolas" w:hAnsi="Consolas"/>
            <w:sz w:val="18"/>
            <w:szCs w:val="18"/>
          </w:rPr>
          <w:t>http://msdn.microsoft.com/en-us/library/ms177596.aspx</w:t>
        </w:r>
      </w:hyperlink>
    </w:p>
    <w:p w14:paraId="11B271A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- Internal table</w:t>
      </w:r>
    </w:p>
    <w:p w14:paraId="05BE4E5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 - Stored procedure</w:t>
      </w:r>
    </w:p>
    <w:p w14:paraId="70D0F895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K - PRIMARY KEY constraint</w:t>
      </w:r>
    </w:p>
    <w:p w14:paraId="1BDD722E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 - System table</w:t>
      </w:r>
    </w:p>
    <w:p w14:paraId="1972008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 - Service queue</w:t>
      </w:r>
    </w:p>
    <w:p w14:paraId="458B7FF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U - User table</w:t>
      </w:r>
    </w:p>
    <w:p w14:paraId="13B89AF8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V - View</w:t>
      </w:r>
    </w:p>
    <w:p w14:paraId="2C1DE21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176E5C5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19597B81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2_02</w:t>
      </w:r>
    </w:p>
    <w:p w14:paraId="18E3BB8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able List - 2</w:t>
      </w:r>
    </w:p>
    <w:p w14:paraId="739E4F08" w14:textId="77777777" w:rsidR="0025431A" w:rsidRDefault="0025431A" w:rsidP="006A5F4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B4AE510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;</w:t>
      </w:r>
    </w:p>
    <w:p w14:paraId="234253BB" w14:textId="17513860" w:rsidR="0025431A" w:rsidRDefault="0025431A" w:rsidP="006A5F42">
      <w:pPr>
        <w:spacing w:after="0"/>
      </w:pPr>
      <w:r>
        <w:rPr>
          <w:noProof/>
        </w:rPr>
        <w:drawing>
          <wp:inline distT="0" distB="0" distL="0" distR="0" wp14:anchorId="7E551149" wp14:editId="64FEA01C">
            <wp:extent cx="5274310" cy="15557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2FA42" w14:textId="77777777" w:rsidR="0025431A" w:rsidRDefault="0025431A" w:rsidP="006A5F42">
      <w:pPr>
        <w:spacing w:after="0"/>
      </w:pPr>
    </w:p>
    <w:p w14:paraId="1B97A134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30FF899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22_02_03</w:t>
      </w:r>
    </w:p>
    <w:p w14:paraId="36C0BB9B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et Table List and Views</w:t>
      </w:r>
    </w:p>
    <w:p w14:paraId="1AEA01BA" w14:textId="77777777" w:rsidR="0025431A" w:rsidRDefault="0025431A" w:rsidP="006A5F42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E50FCF0" w14:textId="77777777" w:rsidR="0025431A" w:rsidRDefault="0025431A" w:rsidP="006A5F42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proofErr w:type="gramStart"/>
      <w:r>
        <w:rPr>
          <w:rFonts w:ascii="Consolas" w:hAnsi="Consolas"/>
          <w:color w:val="00FF00"/>
          <w:sz w:val="18"/>
          <w:szCs w:val="18"/>
        </w:rPr>
        <w:t>TABLES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40437CA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DD077D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Everything with prefix 'sys' means system object.</w:t>
      </w:r>
    </w:p>
    <w:p w14:paraId="4A752EB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or security reason, we try not to use system object.</w:t>
      </w:r>
    </w:p>
    <w:p w14:paraId="0C8DCFF7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gramStart"/>
      <w:r>
        <w:rPr>
          <w:rFonts w:ascii="Consolas" w:hAnsi="Consolas"/>
          <w:color w:val="008000"/>
          <w:sz w:val="18"/>
          <w:szCs w:val="18"/>
        </w:rPr>
        <w:t>I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s always better to use INFORMATION_SCHEMA object</w:t>
      </w:r>
    </w:p>
    <w:p w14:paraId="376FF406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ather than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sysobjects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ys.tables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CF153FC" w14:textId="77777777" w:rsidR="0025431A" w:rsidRDefault="0025431A" w:rsidP="006A5F42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12FC12A" w14:textId="76F430BB" w:rsidR="0025431A" w:rsidRDefault="0025431A" w:rsidP="006A5F42">
      <w:pPr>
        <w:spacing w:after="0"/>
      </w:pPr>
      <w:r>
        <w:rPr>
          <w:noProof/>
        </w:rPr>
        <w:drawing>
          <wp:inline distT="0" distB="0" distL="0" distR="0" wp14:anchorId="2085169B" wp14:editId="5E04BDDA">
            <wp:extent cx="4808220" cy="685800"/>
            <wp:effectExtent l="0" t="0" r="0" b="0"/>
            <wp:docPr id="1" name="Picture 1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24133" w14:textId="77777777" w:rsidR="0025431A" w:rsidRDefault="0025431A" w:rsidP="006A5F42">
      <w:pPr>
        <w:spacing w:after="0"/>
      </w:pPr>
    </w:p>
    <w:p w14:paraId="275C0C4F" w14:textId="77777777" w:rsidR="0025431A" w:rsidRDefault="0025431A" w:rsidP="006A5F42">
      <w:pPr>
        <w:spacing w:after="0"/>
      </w:pPr>
    </w:p>
    <w:p w14:paraId="1150F0D1" w14:textId="77777777" w:rsidR="0025431A" w:rsidRDefault="0025431A" w:rsidP="006A5F42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69334BA7" w14:textId="77777777" w:rsidR="0025431A" w:rsidRDefault="0025431A" w:rsidP="006A5F42">
      <w:pPr>
        <w:spacing w:after="0"/>
      </w:pPr>
      <w:r>
        <w:rPr>
          <w:sz w:val="48"/>
          <w:szCs w:val="48"/>
        </w:rPr>
        <w:t>3. Recreate</w:t>
      </w:r>
    </w:p>
    <w:p w14:paraId="6FEA3BA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8005F4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Recreate</w:t>
      </w:r>
    </w:p>
    <w:p w14:paraId="1153CAF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69EF51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3.1. Create or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ReCreate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Database</w:t>
      </w:r>
    </w:p>
    <w:p w14:paraId="2B2E7C5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31657D9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1</w:t>
      </w:r>
    </w:p>
    <w:p w14:paraId="1D8FA4C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Create or </w:t>
      </w:r>
      <w:proofErr w:type="spellStart"/>
      <w:r>
        <w:rPr>
          <w:rFonts w:ascii="Consolas" w:hAnsi="Consolas"/>
          <w:color w:val="008000"/>
          <w:sz w:val="18"/>
          <w:szCs w:val="18"/>
        </w:rPr>
        <w:t>ReCre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tabase.</w:t>
      </w:r>
    </w:p>
    <w:p w14:paraId="2AB061F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ast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AB497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 be sure that you're not on the database you want to delete</w:t>
      </w:r>
    </w:p>
    <w:p w14:paraId="052E93C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6E7230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38EF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database_</w:t>
      </w:r>
      <w:proofErr w:type="gramStart"/>
      <w:r>
        <w:rPr>
          <w:rFonts w:ascii="Consolas" w:hAnsi="Consolas"/>
          <w:color w:val="000000"/>
          <w:sz w:val="18"/>
          <w:szCs w:val="18"/>
        </w:rPr>
        <w:t>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F4462E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create_date</w:t>
      </w:r>
      <w:proofErr w:type="spellEnd"/>
    </w:p>
    <w:p w14:paraId="3D9261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atabases</w:t>
      </w:r>
      <w:proofErr w:type="spellEnd"/>
      <w:proofErr w:type="gramEnd"/>
    </w:p>
    <w:p w14:paraId="33B7213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Samp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81434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0FD97A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forced to delete DATABASE Sample</w:t>
      </w:r>
    </w:p>
    <w:p w14:paraId="7BB0FF9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INGLE_US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MMEDI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0496C9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BD6B92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8951F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1AAAA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10AEE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132B5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572646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082751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7D303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54C0A4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IF </w:t>
      </w:r>
      <w:proofErr w:type="gramStart"/>
      <w:r>
        <w:rPr>
          <w:rFonts w:ascii="Consolas" w:hAnsi="Consolas"/>
          <w:color w:val="008000"/>
          <w:sz w:val="18"/>
          <w:szCs w:val="18"/>
        </w:rPr>
        <w:t>( EXIST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( SELECT    [name] ,</w:t>
      </w:r>
    </w:p>
    <w:p w14:paraId="3133FCB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atabase_</w:t>
      </w:r>
      <w:proofErr w:type="gramStart"/>
      <w:r>
        <w:rPr>
          <w:rFonts w:ascii="Consolas" w:hAnsi="Consolas"/>
          <w:color w:val="008000"/>
          <w:sz w:val="18"/>
          <w:szCs w:val="18"/>
        </w:rPr>
        <w:t>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  <w:proofErr w:type="gramEnd"/>
    </w:p>
    <w:p w14:paraId="32728D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   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reate_date</w:t>
      </w:r>
      <w:proofErr w:type="spellEnd"/>
    </w:p>
    <w:p w14:paraId="6FBAFB8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 FROM     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sys.databases</w:t>
      </w:r>
      <w:proofErr w:type="spellEnd"/>
      <w:proofErr w:type="gramEnd"/>
    </w:p>
    <w:p w14:paraId="735093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              WHERE     name = </w:t>
      </w:r>
      <w:proofErr w:type="spellStart"/>
      <w:r>
        <w:rPr>
          <w:rFonts w:ascii="Consolas" w:hAnsi="Consolas"/>
          <w:color w:val="008000"/>
          <w:sz w:val="18"/>
          <w:szCs w:val="18"/>
        </w:rPr>
        <w:t>N'Sample</w:t>
      </w:r>
      <w:proofErr w:type="spellEnd"/>
      <w:proofErr w:type="gramStart"/>
      <w:r>
        <w:rPr>
          <w:rFonts w:ascii="Consolas" w:hAnsi="Consolas"/>
          <w:color w:val="008000"/>
          <w:sz w:val="18"/>
          <w:szCs w:val="18"/>
        </w:rPr>
        <w:t>' )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)</w:t>
      </w:r>
    </w:p>
    <w:p w14:paraId="75275E1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the Sample exist.</w:t>
      </w:r>
    </w:p>
    <w:p w14:paraId="0250E9D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7527254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79CE2EFF" w14:textId="77777777" w:rsidR="0025431A" w:rsidRDefault="00000000" w:rsidP="006A5F42">
      <w:pPr>
        <w:spacing w:after="0"/>
        <w:rPr>
          <w:sz w:val="27"/>
          <w:szCs w:val="27"/>
        </w:rPr>
      </w:pPr>
      <w:hyperlink r:id="rId16" w:history="1">
        <w:r w:rsidR="0025431A">
          <w:rPr>
            <w:rStyle w:val="Hyperlink"/>
            <w:rFonts w:ascii="Consolas" w:hAnsi="Consolas"/>
            <w:color w:val="000000"/>
            <w:sz w:val="18"/>
            <w:szCs w:val="18"/>
          </w:rPr>
          <w:t>https://stackoverflow.com/questions/17095472/cannot-drop-database-because-it-is-currently-in-use-mvc</w:t>
        </w:r>
      </w:hyperlink>
    </w:p>
    <w:p w14:paraId="75EDD68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Error Message:</w:t>
      </w:r>
    </w:p>
    <w:p w14:paraId="404B2C6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annot drop database "</w:t>
      </w:r>
      <w:proofErr w:type="spellStart"/>
      <w:r>
        <w:rPr>
          <w:rFonts w:ascii="Consolas" w:hAnsi="Consolas"/>
          <w:color w:val="008000"/>
          <w:sz w:val="18"/>
          <w:szCs w:val="18"/>
        </w:rPr>
        <w:t>NewDatabaseName</w:t>
      </w:r>
      <w:proofErr w:type="spellEnd"/>
      <w:r>
        <w:rPr>
          <w:rFonts w:ascii="Consolas" w:hAnsi="Consolas"/>
          <w:color w:val="008000"/>
          <w:sz w:val="18"/>
          <w:szCs w:val="18"/>
        </w:rPr>
        <w:t>" because it is currently in use.</w:t>
      </w:r>
    </w:p>
    <w:p w14:paraId="1EF2D936" w14:textId="77777777" w:rsidR="0025431A" w:rsidRDefault="0025431A" w:rsidP="006A5F42">
      <w:pPr>
        <w:spacing w:after="0"/>
        <w:rPr>
          <w:sz w:val="27"/>
          <w:szCs w:val="27"/>
        </w:rPr>
      </w:pPr>
      <w:proofErr w:type="spellStart"/>
      <w:r>
        <w:rPr>
          <w:rFonts w:ascii="Consolas" w:hAnsi="Consolas"/>
          <w:color w:val="008000"/>
          <w:sz w:val="18"/>
          <w:szCs w:val="18"/>
        </w:rPr>
        <w:t>Solutons</w:t>
      </w:r>
      <w:proofErr w:type="spellEnd"/>
      <w:r>
        <w:rPr>
          <w:rFonts w:ascii="Consolas" w:hAnsi="Consolas"/>
          <w:color w:val="008000"/>
          <w:sz w:val="18"/>
          <w:szCs w:val="18"/>
        </w:rPr>
        <w:t>:</w:t>
      </w:r>
    </w:p>
    <w:p w14:paraId="6583C1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ALTER DATABASE [Sample] SET SINGLE_USER WITH ROLLBACK IMMEDIATE</w:t>
      </w:r>
    </w:p>
    <w:p w14:paraId="0A9531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ATABASE [Sample</w:t>
      </w:r>
      <w:proofErr w:type="gramStart"/>
      <w:r>
        <w:rPr>
          <w:rFonts w:ascii="Consolas" w:hAnsi="Consolas"/>
          <w:color w:val="008000"/>
          <w:sz w:val="18"/>
          <w:szCs w:val="18"/>
        </w:rPr>
        <w:t>];</w:t>
      </w:r>
      <w:proofErr w:type="gramEnd"/>
    </w:p>
    <w:p w14:paraId="1893618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put the database in single user mode which</w:t>
      </w:r>
    </w:p>
    <w:p w14:paraId="6910457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will rollback all incomplete transactions and closes the connection to the database.</w:t>
      </w:r>
    </w:p>
    <w:p w14:paraId="3046AC0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n drop the database.</w:t>
      </w:r>
    </w:p>
    <w:p w14:paraId="22420CF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AF82EB4" w14:textId="77777777" w:rsidR="0025431A" w:rsidRDefault="0025431A" w:rsidP="006A5F42">
      <w:pPr>
        <w:spacing w:after="0"/>
        <w:rPr>
          <w:sz w:val="27"/>
          <w:szCs w:val="27"/>
        </w:rPr>
      </w:pPr>
    </w:p>
    <w:p w14:paraId="7E249A7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2. Recreate Table</w:t>
      </w:r>
    </w:p>
    <w:p w14:paraId="5D46905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71CFE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2</w:t>
      </w:r>
    </w:p>
    <w:p w14:paraId="2E4B106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Table</w:t>
      </w:r>
    </w:p>
    <w:p w14:paraId="10C093E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46F630D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6DBCD65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076A0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209FEC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47F99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36183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4C0E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E4D01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0F0AB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1A256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B1AD3D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F3DA1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2A6EF5C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DD8C8F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0A2592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F42708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62E4AD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9D0FE87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1C1839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E13B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BC1CB0" w14:textId="77777777" w:rsidR="0025431A" w:rsidRDefault="0025431A" w:rsidP="006A5F42">
      <w:pPr>
        <w:spacing w:after="0"/>
        <w:rPr>
          <w:sz w:val="27"/>
          <w:szCs w:val="27"/>
        </w:rPr>
      </w:pPr>
    </w:p>
    <w:p w14:paraId="29A583E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3.3. Recreate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Clomn</w:t>
      </w:r>
      <w:proofErr w:type="spellEnd"/>
    </w:p>
    <w:p w14:paraId="4DC1E10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21E389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3</w:t>
      </w:r>
    </w:p>
    <w:p w14:paraId="310D0BE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Re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Clomn</w:t>
      </w:r>
      <w:proofErr w:type="spellEnd"/>
    </w:p>
    <w:p w14:paraId="5C8DF9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IF the 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ot exist</w:t>
      </w:r>
      <w:proofErr w:type="gramEnd"/>
      <w:r>
        <w:rPr>
          <w:rFonts w:ascii="Consolas" w:hAnsi="Consolas"/>
          <w:color w:val="008000"/>
          <w:sz w:val="18"/>
          <w:szCs w:val="18"/>
        </w:rPr>
        <w:t>, Add the Column, otherwise Alter the column</w:t>
      </w:r>
    </w:p>
    <w:p w14:paraId="4DB139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IF COL_</w:t>
      </w:r>
      <w:proofErr w:type="gramStart"/>
      <w:r>
        <w:rPr>
          <w:rFonts w:ascii="Consolas" w:hAnsi="Consolas"/>
          <w:color w:val="008000"/>
          <w:sz w:val="18"/>
          <w:szCs w:val="18"/>
        </w:rPr>
        <w:t>LENGTH(</w:t>
      </w:r>
      <w:proofErr w:type="gramEnd"/>
      <w:r>
        <w:rPr>
          <w:rFonts w:ascii="Consolas" w:hAnsi="Consolas"/>
          <w:color w:val="008000"/>
          <w:sz w:val="18"/>
          <w:szCs w:val="18"/>
        </w:rPr>
        <w:t>'Gamer', 'Email') IS NULL</w:t>
      </w:r>
    </w:p>
    <w:p w14:paraId="230AA9A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B1C3A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COLUMNS</w:t>
      </w:r>
    </w:p>
    <w:p w14:paraId="350F363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 COLUMN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Email'</w:t>
      </w:r>
    </w:p>
    <w:p w14:paraId="23A02B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</w:p>
    <w:p w14:paraId="52C13F2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SCHEM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AA03C7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03B984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proofErr w:type="gramEnd"/>
    </w:p>
    <w:p w14:paraId="194D1AA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mail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E0564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Email Column has been added.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FF5D2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A6747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ELSE</w:t>
      </w:r>
    </w:p>
    <w:p w14:paraId="36CDFEE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7B7997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IF COL_</w:t>
      </w:r>
      <w:proofErr w:type="gramStart"/>
      <w:r>
        <w:rPr>
          <w:rFonts w:ascii="Consolas" w:hAnsi="Consolas"/>
          <w:color w:val="008000"/>
          <w:sz w:val="18"/>
          <w:szCs w:val="18"/>
        </w:rPr>
        <w:t>LENGTH(</w:t>
      </w:r>
      <w:proofErr w:type="gramEnd"/>
      <w:r>
        <w:rPr>
          <w:rFonts w:ascii="Consolas" w:hAnsi="Consolas"/>
          <w:color w:val="008000"/>
          <w:sz w:val="18"/>
          <w:szCs w:val="18"/>
        </w:rPr>
        <w:t>'Gamer', 'Email') IS NOT NULL</w:t>
      </w:r>
    </w:p>
    <w:p w14:paraId="798725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proofErr w:type="gramEnd"/>
    </w:p>
    <w:p w14:paraId="50BC2CB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LUM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Email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E0C596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Email Column has been altered.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ACE6DA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508F9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9A115A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73C88F4A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02E121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7951F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4AB84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148BD76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IF the 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ot exist</w:t>
      </w:r>
      <w:proofErr w:type="gramEnd"/>
      <w:r>
        <w:rPr>
          <w:rFonts w:ascii="Consolas" w:hAnsi="Consolas"/>
          <w:color w:val="008000"/>
          <w:sz w:val="18"/>
          <w:szCs w:val="18"/>
        </w:rPr>
        <w:t>, Add the Column, otherwise Alter the column</w:t>
      </w:r>
    </w:p>
    <w:p w14:paraId="53D2739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IF COL_</w:t>
      </w:r>
      <w:proofErr w:type="gramStart"/>
      <w:r>
        <w:rPr>
          <w:rFonts w:ascii="Consolas" w:hAnsi="Consolas"/>
          <w:color w:val="008000"/>
          <w:sz w:val="18"/>
          <w:szCs w:val="18"/>
        </w:rPr>
        <w:t>LENGTH(</w:t>
      </w:r>
      <w:proofErr w:type="gramEnd"/>
      <w:r>
        <w:rPr>
          <w:rFonts w:ascii="Consolas" w:hAnsi="Consolas"/>
          <w:color w:val="008000"/>
          <w:sz w:val="18"/>
          <w:szCs w:val="18"/>
        </w:rPr>
        <w:t>'Gamer', '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>') IS NULL</w:t>
      </w:r>
    </w:p>
    <w:p w14:paraId="4BA9290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39865E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COLUMNS</w:t>
      </w:r>
    </w:p>
    <w:p w14:paraId="788975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 COLUMN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C71815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</w:p>
    <w:p w14:paraId="397CC6B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SCHEM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2DF627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ED089B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proofErr w:type="gramEnd"/>
    </w:p>
    <w:p w14:paraId="313F938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GameScor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0AE04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Column has been added.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4A0B6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A38C7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ELSE</w:t>
      </w:r>
    </w:p>
    <w:p w14:paraId="6B5161B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C1F70B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Consolas" w:hAnsi="Consolas"/>
          <w:color w:val="008000"/>
          <w:sz w:val="18"/>
          <w:szCs w:val="18"/>
        </w:rPr>
        <w:t>--IF COL_</w:t>
      </w:r>
      <w:proofErr w:type="gramStart"/>
      <w:r>
        <w:rPr>
          <w:rFonts w:ascii="Consolas" w:hAnsi="Consolas"/>
          <w:color w:val="008000"/>
          <w:sz w:val="18"/>
          <w:szCs w:val="18"/>
        </w:rPr>
        <w:t>LENGTH(</w:t>
      </w:r>
      <w:proofErr w:type="gramEnd"/>
      <w:r>
        <w:rPr>
          <w:rFonts w:ascii="Consolas" w:hAnsi="Consolas"/>
          <w:color w:val="008000"/>
          <w:sz w:val="18"/>
          <w:szCs w:val="18"/>
        </w:rPr>
        <w:t>'Gamer', 'Email') IS NOT NULL</w:t>
      </w:r>
    </w:p>
    <w:p w14:paraId="4D3318D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proofErr w:type="gramEnd"/>
    </w:p>
    <w:p w14:paraId="3C4C77C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LUM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GameScor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9AC87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Column has been altered.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0903D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E48EE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4AA77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---------------------------------------------</w:t>
      </w:r>
    </w:p>
    <w:p w14:paraId="0B07EDAF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A35F77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626B9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1C73D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138B6A5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7A6D5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1C2244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IF the Column </w:t>
      </w:r>
      <w:proofErr w:type="gramStart"/>
      <w:r>
        <w:rPr>
          <w:rFonts w:ascii="Consolas" w:hAnsi="Consolas"/>
          <w:color w:val="008000"/>
          <w:sz w:val="18"/>
          <w:szCs w:val="18"/>
        </w:rPr>
        <w:t>not exist</w:t>
      </w:r>
      <w:proofErr w:type="gramEnd"/>
      <w:r>
        <w:rPr>
          <w:rFonts w:ascii="Consolas" w:hAnsi="Consolas"/>
          <w:color w:val="008000"/>
          <w:sz w:val="18"/>
          <w:szCs w:val="18"/>
        </w:rPr>
        <w:t>, Add the Column, otherwise Alter the column</w:t>
      </w:r>
    </w:p>
    <w:p w14:paraId="0FF6D16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ACBF77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When I create Gamer Table, I set </w:t>
      </w:r>
      <w:proofErr w:type="spellStart"/>
      <w:r>
        <w:rPr>
          <w:rFonts w:ascii="Consolas" w:hAnsi="Consolas"/>
          <w:color w:val="008000"/>
          <w:sz w:val="18"/>
          <w:szCs w:val="18"/>
        </w:rPr>
        <w:t>GameScor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tatype is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</w:p>
    <w:p w14:paraId="4DE1970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f you want to alter the column type in SSMS.</w:t>
      </w:r>
    </w:p>
    <w:p w14:paraId="626BB89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Make sure you have following setting in your SSMS.</w:t>
      </w:r>
    </w:p>
    <w:p w14:paraId="59964D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7624579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ools --&gt; Options --&gt; Designers --&gt; Table and Database Designers --&gt;</w:t>
      </w:r>
    </w:p>
    <w:p w14:paraId="6B41EAC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Un-</w:t>
      </w:r>
      <w:proofErr w:type="spellStart"/>
      <w:r>
        <w:rPr>
          <w:rFonts w:ascii="Consolas" w:hAnsi="Consolas"/>
          <w:color w:val="008000"/>
          <w:sz w:val="18"/>
          <w:szCs w:val="18"/>
        </w:rPr>
        <w:t>slected</w:t>
      </w:r>
      <w:proofErr w:type="spellEnd"/>
    </w:p>
    <w:p w14:paraId="5AD92F9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Prevent saving changes that require table re-creation</w:t>
      </w:r>
    </w:p>
    <w:p w14:paraId="5904409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330028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33DCFA8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F84344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COLUMNS</w:t>
      </w:r>
    </w:p>
    <w:p w14:paraId="4DD6982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 COLUMN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GameScor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3C98F76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</w:p>
    <w:p w14:paraId="5356EF7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TABLE_SCHEMA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92DC76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C46A69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proofErr w:type="gramEnd"/>
    </w:p>
    <w:p w14:paraId="3D7193D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LUM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GameScor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42A1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40AD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4B2BE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</w:t>
      </w:r>
    </w:p>
    <w:p w14:paraId="76E04B47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5B4E77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8219A9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35BB67" w14:textId="77777777" w:rsidR="0025431A" w:rsidRDefault="0025431A" w:rsidP="006A5F42">
      <w:pPr>
        <w:spacing w:after="0"/>
        <w:rPr>
          <w:sz w:val="27"/>
          <w:szCs w:val="27"/>
        </w:rPr>
      </w:pPr>
    </w:p>
    <w:p w14:paraId="546318A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4. Recreate View</w:t>
      </w:r>
    </w:p>
    <w:p w14:paraId="78B5043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</w:t>
      </w:r>
    </w:p>
    <w:p w14:paraId="536FE4D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4</w:t>
      </w:r>
    </w:p>
    <w:p w14:paraId="06AAAF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View</w:t>
      </w:r>
    </w:p>
    <w:p w14:paraId="5D17A4B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View if it exists.</w:t>
      </w:r>
    </w:p>
    <w:p w14:paraId="6F17A17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89AB5B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239F2A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1E4A3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9128C4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9D622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BCA65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9488F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vwGamer</w:t>
      </w:r>
      <w:proofErr w:type="spellEnd"/>
    </w:p>
    <w:p w14:paraId="1357E1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D6FB6B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1C153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 Gamer</w:t>
      </w:r>
    </w:p>
    <w:p w14:paraId="609D4D3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A7B868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65A329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vwGamer</w:t>
      </w:r>
      <w:proofErr w:type="spellEnd"/>
    </w:p>
    <w:p w14:paraId="7D52B4C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8EDF083" w14:textId="77777777" w:rsidR="0025431A" w:rsidRDefault="0025431A" w:rsidP="006A5F42">
      <w:pPr>
        <w:spacing w:after="0"/>
        <w:rPr>
          <w:sz w:val="27"/>
          <w:szCs w:val="27"/>
        </w:rPr>
      </w:pPr>
    </w:p>
    <w:p w14:paraId="0B30B0A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5. Recreate Stored Procedure</w:t>
      </w:r>
    </w:p>
    <w:p w14:paraId="65F6A39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1EE509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5</w:t>
      </w:r>
    </w:p>
    <w:p w14:paraId="6E9672F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Stored Procedure</w:t>
      </w:r>
    </w:p>
    <w:p w14:paraId="1CC4695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3609BD5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2EB290A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364E1F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03C8AA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DA01A0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2139E4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AC609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10337D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380D2B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1FCFF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F7A977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pGetGamers</w:t>
      </w:r>
      <w:proofErr w:type="spellEnd"/>
    </w:p>
    <w:p w14:paraId="3D1099E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0EDE4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16B8B6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5D0E41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 Gamer</w:t>
      </w:r>
    </w:p>
    <w:p w14:paraId="09CAF3C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F6680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D01B11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pGetGamers</w:t>
      </w:r>
      <w:proofErr w:type="spellEnd"/>
    </w:p>
    <w:p w14:paraId="14F4A28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080B7AE6" w14:textId="77777777" w:rsidR="0025431A" w:rsidRDefault="0025431A" w:rsidP="006A5F42">
      <w:pPr>
        <w:spacing w:after="0"/>
        <w:rPr>
          <w:sz w:val="27"/>
          <w:szCs w:val="27"/>
        </w:rPr>
      </w:pPr>
    </w:p>
    <w:p w14:paraId="3B766D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6. Recreate Table value function</w:t>
      </w:r>
    </w:p>
    <w:p w14:paraId="4965A79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BDA7C2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6</w:t>
      </w:r>
    </w:p>
    <w:p w14:paraId="67D8F40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Table value function</w:t>
      </w:r>
    </w:p>
    <w:p w14:paraId="0915811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value function if it exists.</w:t>
      </w:r>
    </w:p>
    <w:p w14:paraId="19050D3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1D8DEF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27EF218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BE5B9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FD75E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4A0B2C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3F734F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n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B6C15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7230A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43B07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fnGamers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1DD49D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00BDE2E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0FB78D2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0FAE7F4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45502D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 Gamer</w:t>
      </w:r>
    </w:p>
    <w:p w14:paraId="3C5BF8D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655D4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EB84BCD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5F40DD9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nGamers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;</w:t>
      </w:r>
    </w:p>
    <w:p w14:paraId="56822686" w14:textId="77777777" w:rsidR="0025431A" w:rsidRDefault="0025431A" w:rsidP="006A5F42">
      <w:pPr>
        <w:spacing w:after="0"/>
        <w:rPr>
          <w:sz w:val="27"/>
          <w:szCs w:val="27"/>
        </w:rPr>
      </w:pPr>
    </w:p>
    <w:p w14:paraId="5A0CCAC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7. Recreate scalar value function</w:t>
      </w:r>
    </w:p>
    <w:p w14:paraId="37CB336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0980598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7</w:t>
      </w:r>
    </w:p>
    <w:p w14:paraId="1BF758B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scalar value function</w:t>
      </w:r>
    </w:p>
    <w:p w14:paraId="7B13926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E3D05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/ &lt;summary&gt;</w:t>
      </w:r>
    </w:p>
    <w:p w14:paraId="16BD1E9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/ Input a date, then return the string value of duration between that date to today.</w:t>
      </w:r>
    </w:p>
    <w:p w14:paraId="704B06B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/// </w:t>
      </w:r>
      <w:proofErr w:type="gramStart"/>
      <w:r>
        <w:rPr>
          <w:rFonts w:ascii="Consolas" w:hAnsi="Consolas"/>
          <w:color w:val="008000"/>
          <w:sz w:val="18"/>
          <w:szCs w:val="18"/>
        </w:rPr>
        <w:t>E.g.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33 Years 5 Months 14 Days</w:t>
      </w:r>
    </w:p>
    <w:p w14:paraId="094D19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/ &lt;/summary&gt;</w:t>
      </w:r>
    </w:p>
    <w:p w14:paraId="6DDE1C0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/ &lt;param name="Date"&gt;The input date&lt;/param&gt;</w:t>
      </w:r>
    </w:p>
    <w:p w14:paraId="7CE5CB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// &lt;returns&gt;The string value of duration between that date to today &lt;/returns&gt;</w:t>
      </w:r>
    </w:p>
    <w:p w14:paraId="16B9E5B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4AF9F6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calar value function if it exists.</w:t>
      </w:r>
    </w:p>
    <w:p w14:paraId="1084575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018764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57F814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078F4C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F7E229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n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501606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0DC4B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n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38005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57138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8CE55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fnDurationByDat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</w:t>
      </w:r>
      <w:proofErr w:type="gramEnd"/>
      <w:r>
        <w:rPr>
          <w:rFonts w:ascii="Consolas" w:hAnsi="Consolas"/>
          <w:color w:val="000000"/>
          <w:sz w:val="18"/>
          <w:szCs w:val="18"/>
        </w:rPr>
        <w:t>D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F46F6F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07E7DE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FB1356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C5B720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ETI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B31A7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 @year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AF9348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@month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560820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 @</w:t>
      </w:r>
      <w:proofErr w:type="gramStart"/>
      <w:r>
        <w:rPr>
          <w:rFonts w:ascii="Consolas" w:hAnsi="Consolas"/>
          <w:color w:val="000000"/>
          <w:sz w:val="18"/>
          <w:szCs w:val="18"/>
        </w:rPr>
        <w:t>day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269D4E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tempd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118C9B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Years</w:t>
      </w:r>
    </w:p>
    <w:p w14:paraId="0EFFC68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year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056F05D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F403E8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O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2EAAD18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</w:p>
    <w:p w14:paraId="6A35DD4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2F76921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0</w:t>
      </w:r>
    </w:p>
    <w:p w14:paraId="72D0012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CA26B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tempd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YEAR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years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63C0EA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onths</w:t>
      </w:r>
    </w:p>
    <w:p w14:paraId="5909E94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month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</w:t>
      </w:r>
    </w:p>
    <w:p w14:paraId="6C479B9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-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@Date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Start"/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808080"/>
          <w:sz w:val="18"/>
          <w:szCs w:val="18"/>
        </w:rPr>
        <w:t>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HE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1227E1C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EL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0</w:t>
      </w:r>
    </w:p>
    <w:p w14:paraId="1F0DF3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547200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tempd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TEAD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ONTH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months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4A4988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</w:t>
      </w:r>
      <w:proofErr w:type="spellStart"/>
      <w:r>
        <w:rPr>
          <w:rFonts w:ascii="Consolas" w:hAnsi="Consolas"/>
          <w:color w:val="008000"/>
          <w:sz w:val="18"/>
          <w:szCs w:val="18"/>
        </w:rPr>
        <w:t>Caculat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ays</w:t>
      </w:r>
    </w:p>
    <w:p w14:paraId="797BD0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 @</w:t>
      </w:r>
      <w:proofErr w:type="gramEnd"/>
      <w:r>
        <w:rPr>
          <w:rFonts w:ascii="Consolas" w:hAnsi="Consolas"/>
          <w:color w:val="000000"/>
          <w:sz w:val="18"/>
          <w:szCs w:val="18"/>
        </w:rPr>
        <w:t>day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DATEDIFF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DAY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tempdat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GETDATE</w:t>
      </w:r>
      <w:r>
        <w:rPr>
          <w:rFonts w:ascii="Consolas" w:hAnsi="Consolas"/>
          <w:color w:val="808080"/>
          <w:sz w:val="18"/>
          <w:szCs w:val="18"/>
        </w:rPr>
        <w:t>());</w:t>
      </w:r>
    </w:p>
    <w:p w14:paraId="1DE9633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ECLAR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Dur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D90A67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Durati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@year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 Years '</w:t>
      </w:r>
    </w:p>
    <w:p w14:paraId="514F5A3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@month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 Months '</w:t>
      </w:r>
    </w:p>
    <w:p w14:paraId="6C446C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FF00FF"/>
          <w:sz w:val="18"/>
          <w:szCs w:val="18"/>
        </w:rPr>
        <w:t>CAST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@day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 Days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801B0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@</w:t>
      </w:r>
      <w:proofErr w:type="gramStart"/>
      <w:r>
        <w:rPr>
          <w:rFonts w:ascii="Consolas" w:hAnsi="Consolas"/>
          <w:color w:val="000000"/>
          <w:sz w:val="18"/>
          <w:szCs w:val="18"/>
        </w:rPr>
        <w:t>Dura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3CDA8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3D8E00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218536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fnDurationByDate</w:t>
      </w:r>
      <w:proofErr w:type="spellEnd"/>
      <w:proofErr w:type="gram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1984/09/10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435EFF" w14:textId="77777777" w:rsidR="0025431A" w:rsidRDefault="0025431A" w:rsidP="006A5F42">
      <w:pPr>
        <w:spacing w:after="0"/>
        <w:rPr>
          <w:sz w:val="27"/>
          <w:szCs w:val="27"/>
        </w:rPr>
      </w:pPr>
    </w:p>
    <w:p w14:paraId="45A01D4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8. Recreate Data Manipulation Language (DML) Trigger</w:t>
      </w:r>
    </w:p>
    <w:p w14:paraId="2A90E37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137269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8</w:t>
      </w:r>
    </w:p>
    <w:p w14:paraId="274257D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Data Manipulation Language (DML) Trigger</w:t>
      </w:r>
    </w:p>
    <w:p w14:paraId="3731325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ML Trigger if it exists.</w:t>
      </w:r>
    </w:p>
    <w:p w14:paraId="75642B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EE1464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  <w:proofErr w:type="gramEnd"/>
    </w:p>
    <w:p w14:paraId="4351555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00"/>
          <w:sz w:val="18"/>
          <w:szCs w:val="18"/>
        </w:rPr>
        <w:t>   [</w:t>
      </w:r>
      <w:proofErr w:type="gramEnd"/>
      <w:r>
        <w:rPr>
          <w:rFonts w:ascii="Consolas" w:hAnsi="Consolas"/>
          <w:color w:val="000000"/>
          <w:sz w:val="18"/>
          <w:szCs w:val="18"/>
        </w:rPr>
        <w:t>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trgGamerForInser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22433AF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typ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T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083968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D66EF0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0EC3DC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209CB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D6F53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3D8A7BF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4C1F6D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202851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45BC43F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88155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DROP TRIGGER </w:t>
      </w:r>
      <w:proofErr w:type="spellStart"/>
      <w:r>
        <w:rPr>
          <w:rFonts w:ascii="Consolas" w:hAnsi="Consolas"/>
          <w:color w:val="008000"/>
          <w:sz w:val="18"/>
          <w:szCs w:val="18"/>
        </w:rPr>
        <w:t>trgNoNewTab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gramStart"/>
      <w:r>
        <w:rPr>
          <w:rFonts w:ascii="Consolas" w:hAnsi="Consolas"/>
          <w:color w:val="008000"/>
          <w:sz w:val="18"/>
          <w:szCs w:val="18"/>
        </w:rPr>
        <w:t>DATABASE;</w:t>
      </w:r>
      <w:proofErr w:type="gramEnd"/>
    </w:p>
    <w:p w14:paraId="19A6EC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D1211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EFADE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EF270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7AB8DC5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GamerForInsert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20E989D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AFTER INSERT</w:t>
      </w:r>
    </w:p>
    <w:p w14:paraId="3A59B26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SERT</w:t>
      </w:r>
    </w:p>
    <w:p w14:paraId="1E1D12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C63203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1D89B6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AFTER INSERT event fire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CD9C3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EE20B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1695A8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1C1DA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4F3154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There are 2 Types of Data Manipulation Language (DML) triggers</w:t>
      </w:r>
    </w:p>
    <w:p w14:paraId="7C8430D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765296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fter/For Trigger:</w:t>
      </w:r>
    </w:p>
    <w:p w14:paraId="5954D3E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fter/For Triggers fires after the INSERT/UPDATE/DELETE event happened.</w:t>
      </w:r>
    </w:p>
    <w:p w14:paraId="2653611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After/For Trigger Syntax:</w:t>
      </w:r>
    </w:p>
    <w:p w14:paraId="67C0DD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CREATE TRIGGER {</w:t>
      </w:r>
      <w:proofErr w:type="spellStart"/>
      <w:r>
        <w:rPr>
          <w:rFonts w:ascii="Consolas" w:hAnsi="Consolas"/>
          <w:color w:val="008000"/>
          <w:sz w:val="18"/>
          <w:szCs w:val="18"/>
        </w:rPr>
        <w:t>TriggerName</w:t>
      </w:r>
      <w:proofErr w:type="spellEnd"/>
      <w:r>
        <w:rPr>
          <w:rFonts w:ascii="Consolas" w:hAnsi="Consolas"/>
          <w:color w:val="008000"/>
          <w:sz w:val="18"/>
          <w:szCs w:val="18"/>
        </w:rPr>
        <w:t>} O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6D0962D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{ After</w:t>
      </w:r>
      <w:proofErr w:type="gramEnd"/>
      <w:r>
        <w:rPr>
          <w:rFonts w:ascii="Consolas" w:hAnsi="Consolas"/>
          <w:color w:val="008000"/>
          <w:sz w:val="18"/>
          <w:szCs w:val="18"/>
        </w:rPr>
        <w:t>/For Insert | AFTER/For DELETE | AFTER/For UPDATE }</w:t>
      </w:r>
    </w:p>
    <w:p w14:paraId="1C212DB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3FE2AEA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7652FDD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--        ...</w:t>
      </w:r>
    </w:p>
    <w:p w14:paraId="68E1957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312F1C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7778094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STEAD OF Trigger:</w:t>
      </w:r>
    </w:p>
    <w:p w14:paraId="53099E5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Syntax:</w:t>
      </w:r>
    </w:p>
    <w:p w14:paraId="330B976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CREATE TRIGGER {</w:t>
      </w:r>
      <w:proofErr w:type="spellStart"/>
      <w:r>
        <w:rPr>
          <w:rFonts w:ascii="Consolas" w:hAnsi="Consolas"/>
          <w:color w:val="008000"/>
          <w:sz w:val="18"/>
          <w:szCs w:val="18"/>
        </w:rPr>
        <w:t>TriggerName</w:t>
      </w:r>
      <w:proofErr w:type="spellEnd"/>
      <w:r>
        <w:rPr>
          <w:rFonts w:ascii="Consolas" w:hAnsi="Consolas"/>
          <w:color w:val="008000"/>
          <w:sz w:val="18"/>
          <w:szCs w:val="18"/>
        </w:rPr>
        <w:t>} ON {</w:t>
      </w:r>
      <w:proofErr w:type="spellStart"/>
      <w:r>
        <w:rPr>
          <w:rFonts w:ascii="Consolas" w:hAnsi="Consolas"/>
          <w:color w:val="008000"/>
          <w:sz w:val="18"/>
          <w:szCs w:val="18"/>
        </w:rPr>
        <w:t>TableName</w:t>
      </w:r>
      <w:proofErr w:type="spellEnd"/>
      <w:r>
        <w:rPr>
          <w:rFonts w:ascii="Consolas" w:hAnsi="Consolas"/>
          <w:color w:val="008000"/>
          <w:sz w:val="18"/>
          <w:szCs w:val="18"/>
        </w:rPr>
        <w:t>}</w:t>
      </w:r>
    </w:p>
    <w:p w14:paraId="5EBC9F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</w:t>
      </w:r>
      <w:proofErr w:type="gramStart"/>
      <w:r>
        <w:rPr>
          <w:rFonts w:ascii="Consolas" w:hAnsi="Consolas"/>
          <w:color w:val="008000"/>
          <w:sz w:val="18"/>
          <w:szCs w:val="18"/>
        </w:rPr>
        <w:t>{ INSTEAD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OF Insert | INSTEAD OF DELETE | INSTEAD OF UPDATE }</w:t>
      </w:r>
    </w:p>
    <w:p w14:paraId="053A95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AS</w:t>
      </w:r>
    </w:p>
    <w:p w14:paraId="3379590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    BEGIN</w:t>
      </w:r>
    </w:p>
    <w:p w14:paraId="515A3E0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        ...</w:t>
      </w:r>
    </w:p>
    <w:p w14:paraId="0E0AB1D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    END</w:t>
      </w:r>
    </w:p>
    <w:p w14:paraId="4B55656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STEAD OF Triggers fires when the Table/View run INSERT/UPDATE/DELETE event,</w:t>
      </w:r>
    </w:p>
    <w:p w14:paraId="261F707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stead of running the default behaviour, it will run the query in the trigger body.</w:t>
      </w:r>
    </w:p>
    <w:p w14:paraId="1F2A557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STEAD OF triggers normally correct updating views that are based on multiple tables.</w:t>
      </w:r>
    </w:p>
    <w:p w14:paraId="361E17C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B828A01" w14:textId="77777777" w:rsidR="0025431A" w:rsidRDefault="0025431A" w:rsidP="006A5F42">
      <w:pPr>
        <w:spacing w:after="0"/>
        <w:rPr>
          <w:sz w:val="27"/>
          <w:szCs w:val="27"/>
        </w:rPr>
      </w:pPr>
    </w:p>
    <w:p w14:paraId="19F50D0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3.9. Recreate Database Level Data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Defination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Language (DDL) Trigger</w:t>
      </w:r>
    </w:p>
    <w:p w14:paraId="69007B2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281BC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09</w:t>
      </w:r>
    </w:p>
    <w:p w14:paraId="562EDD3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Recreate Database Level Data </w:t>
      </w:r>
      <w:proofErr w:type="spellStart"/>
      <w:r>
        <w:rPr>
          <w:rFonts w:ascii="Consolas" w:hAnsi="Consolas"/>
          <w:color w:val="008000"/>
          <w:sz w:val="18"/>
          <w:szCs w:val="18"/>
        </w:rPr>
        <w:t>Defin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anguage (DDL) Trigger</w:t>
      </w:r>
    </w:p>
    <w:p w14:paraId="5EEA11B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ATABASE level DDL Trigger if it exists.</w:t>
      </w:r>
    </w:p>
    <w:p w14:paraId="54B6D89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A1339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1445DE7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CreateTab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7731E5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65FDD8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6C2496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87BC3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4CF0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</w:p>
    <w:p w14:paraId="32C2ED9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REATE_TABLE</w:t>
      </w:r>
    </w:p>
    <w:p w14:paraId="7B21969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29C004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5C40F7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CREATE_TABLE event fired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9145D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31BA4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C4EA5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45F320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DDL Database scope Triggers in SSMS</w:t>
      </w:r>
    </w:p>
    <w:p w14:paraId="630ED3E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4AE499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DDL All Server scope Triggers in SSMS</w:t>
      </w:r>
    </w:p>
    <w:p w14:paraId="3EE6F60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Server Objects --&gt; Triggers --&gt; ...</w:t>
      </w:r>
    </w:p>
    <w:p w14:paraId="3D7A49E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77131EE" w14:textId="77777777" w:rsidR="0025431A" w:rsidRDefault="0025431A" w:rsidP="006A5F42">
      <w:pPr>
        <w:spacing w:after="0"/>
        <w:rPr>
          <w:sz w:val="27"/>
          <w:szCs w:val="27"/>
        </w:rPr>
      </w:pPr>
    </w:p>
    <w:p w14:paraId="6C952E3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3.10. Recreate Server Level Data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Defination</w:t>
      </w:r>
      <w:proofErr w:type="spellEnd"/>
      <w:r>
        <w:rPr>
          <w:rFonts w:ascii="Tahoma" w:hAnsi="Tahoma" w:cs="Tahoma"/>
          <w:color w:val="000000"/>
          <w:sz w:val="36"/>
          <w:szCs w:val="36"/>
        </w:rPr>
        <w:t xml:space="preserve"> Language (DDL) Trigger</w:t>
      </w:r>
    </w:p>
    <w:p w14:paraId="321B852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64D0A6A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0</w:t>
      </w:r>
    </w:p>
    <w:p w14:paraId="33961AF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Recreate Server Level Data </w:t>
      </w:r>
      <w:proofErr w:type="spellStart"/>
      <w:r>
        <w:rPr>
          <w:rFonts w:ascii="Consolas" w:hAnsi="Consolas"/>
          <w:color w:val="008000"/>
          <w:sz w:val="18"/>
          <w:szCs w:val="18"/>
        </w:rPr>
        <w:t>Definatio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anguage (DDL) Trigger</w:t>
      </w:r>
    </w:p>
    <w:p w14:paraId="2094C4A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erver level DDL Trigger if it exists.</w:t>
      </w:r>
    </w:p>
    <w:p w14:paraId="0649157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CC9EF3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</w:t>
      </w:r>
      <w:proofErr w:type="gramEnd"/>
      <w:r>
        <w:rPr>
          <w:rFonts w:ascii="Consolas" w:hAnsi="Consolas"/>
          <w:color w:val="00FF00"/>
          <w:sz w:val="18"/>
          <w:szCs w:val="18"/>
        </w:rPr>
        <w:t>_triggers</w:t>
      </w:r>
      <w:proofErr w:type="spellEnd"/>
    </w:p>
    <w:p w14:paraId="29EB018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CreateAlterDropTab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37A644C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0A94AA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AlterDrop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A0CF2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9376AF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0ECD9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AlterDrop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RVER</w:t>
      </w:r>
    </w:p>
    <w:p w14:paraId="28F2B1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CREATE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ALTER_TABL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DROP_TABLE</w:t>
      </w:r>
    </w:p>
    <w:p w14:paraId="01959D8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63C7DE7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5AE401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CREATE_TABLE, ALTER_TABLE, DROP_TABLE DDL server level Trigg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DD94E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7A59CD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7E857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D2601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DDL Database scope Triggers in SSMS</w:t>
      </w:r>
    </w:p>
    <w:p w14:paraId="50BD785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Database Name --&gt; Programmability --&gt; Database Triggers</w:t>
      </w:r>
    </w:p>
    <w:p w14:paraId="0FBDC88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reate DDL All Server scope Triggers in SSMS</w:t>
      </w:r>
    </w:p>
    <w:p w14:paraId="7EC24AE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Server Objects --&gt; Triggers --&gt; ...</w:t>
      </w:r>
    </w:p>
    <w:p w14:paraId="7EC0E07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87090B2" w14:textId="77777777" w:rsidR="0025431A" w:rsidRDefault="0025431A" w:rsidP="006A5F42">
      <w:pPr>
        <w:spacing w:after="0"/>
        <w:rPr>
          <w:sz w:val="27"/>
          <w:szCs w:val="27"/>
        </w:rPr>
      </w:pPr>
    </w:p>
    <w:p w14:paraId="216BD78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1. Recreate Table Value Type</w:t>
      </w:r>
    </w:p>
    <w:p w14:paraId="413922B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7F5FFA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1</w:t>
      </w:r>
    </w:p>
    <w:p w14:paraId="435C96F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Table Value Type</w:t>
      </w:r>
    </w:p>
    <w:p w14:paraId="52181C2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Value Type if it exists.</w:t>
      </w:r>
    </w:p>
    <w:p w14:paraId="01FDEF2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5CB4D0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ypes</w:t>
      </w:r>
      <w:proofErr w:type="spellEnd"/>
      <w:proofErr w:type="gramEnd"/>
    </w:p>
    <w:p w14:paraId="635609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0000"/>
          <w:sz w:val="18"/>
          <w:szCs w:val="18"/>
        </w:rPr>
        <w:t>is_table_typ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76C72BB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51E4F49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788B22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2765D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7A19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2F741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PersonTyp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2E86A23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E096FA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I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0DD79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6D14F8B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Gend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97B45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lastRenderedPageBreak/>
        <w:t>);</w:t>
      </w:r>
    </w:p>
    <w:p w14:paraId="4EEF53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5364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03550D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In SSMS</w:t>
      </w:r>
    </w:p>
    <w:p w14:paraId="486AC51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Database --&gt; Programmability --&gt; Types --&gt; User-Defined Types</w:t>
      </w:r>
    </w:p>
    <w:p w14:paraId="431892D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0C55F5A" w14:textId="77777777" w:rsidR="0025431A" w:rsidRDefault="0025431A" w:rsidP="006A5F42">
      <w:pPr>
        <w:spacing w:after="0"/>
        <w:rPr>
          <w:sz w:val="27"/>
          <w:szCs w:val="27"/>
        </w:rPr>
      </w:pPr>
    </w:p>
    <w:p w14:paraId="4EE7CA1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3.12. Recreate </w:t>
      </w:r>
      <w:proofErr w:type="spellStart"/>
      <w:r>
        <w:rPr>
          <w:rFonts w:ascii="Tahoma" w:hAnsi="Tahoma" w:cs="Tahoma"/>
          <w:color w:val="000000"/>
          <w:sz w:val="36"/>
          <w:szCs w:val="36"/>
        </w:rPr>
        <w:t>SequenceObject</w:t>
      </w:r>
      <w:proofErr w:type="spellEnd"/>
    </w:p>
    <w:p w14:paraId="2D41091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330648F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2</w:t>
      </w:r>
    </w:p>
    <w:p w14:paraId="1329F98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Recreate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ect</w:t>
      </w:r>
      <w:proofErr w:type="spellEnd"/>
    </w:p>
    <w:p w14:paraId="4C55B88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0F951E1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6B0F6C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DF9267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46413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4415A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3EEFC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80EFC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7C24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8E2FB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66C9F35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C8A669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148DA77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95E2B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4CAAC7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EA79F7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F9CEF0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Drop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f it exists.</w:t>
      </w:r>
    </w:p>
    <w:p w14:paraId="128A706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406F43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sequences</w:t>
      </w:r>
      <w:proofErr w:type="spellEnd"/>
      <w:proofErr w:type="gramEnd"/>
    </w:p>
    <w:p w14:paraId="79D4934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ec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B24450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978AC7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equenceObject</w:t>
      </w:r>
      <w:proofErr w:type="spellEnd"/>
    </w:p>
    <w:p w14:paraId="557CBDA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D85600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C1BFA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SequenceObjec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53E1BAE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5CC6FA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STAR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5EE4794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INCREME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7E0CFB7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</w:p>
    <w:p w14:paraId="5319102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SequenceObjec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'Name01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8D79E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</w:p>
    <w:p w14:paraId="658AE6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FF"/>
          <w:sz w:val="18"/>
          <w:szCs w:val="18"/>
        </w:rPr>
        <w:t>NEX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dbo</w:t>
      </w:r>
      <w:proofErr w:type="spellEnd"/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SequenceObject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N'Name02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B46E4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0F67FBD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B8F647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 xml:space="preserve">    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0E8EF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48F49C3" w14:textId="77777777" w:rsidR="0025431A" w:rsidRDefault="0025431A" w:rsidP="006A5F42">
      <w:pPr>
        <w:spacing w:after="0"/>
        <w:rPr>
          <w:sz w:val="27"/>
          <w:szCs w:val="27"/>
        </w:rPr>
      </w:pPr>
    </w:p>
    <w:p w14:paraId="780D81D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3. Recreate Local Temp Table</w:t>
      </w:r>
    </w:p>
    <w:p w14:paraId="393C458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5843BC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3</w:t>
      </w:r>
    </w:p>
    <w:p w14:paraId="399ED6D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Local Temp Table</w:t>
      </w:r>
    </w:p>
    <w:p w14:paraId="1DA5BF4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Local Temp Table if it exists.</w:t>
      </w:r>
    </w:p>
    <w:p w14:paraId="7AA76B8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Gam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03D4A2A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7103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8E61B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475D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CBB47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D81DE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Gamer</w:t>
      </w:r>
    </w:p>
    <w:p w14:paraId="68FF7EA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CABC4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54A44D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E2AEF6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102E828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3516B06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4583AF0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 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DF78C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2A9D68" w14:textId="77777777" w:rsidR="0025431A" w:rsidRDefault="0025431A" w:rsidP="006A5F42">
      <w:pPr>
        <w:spacing w:after="0"/>
        <w:rPr>
          <w:sz w:val="27"/>
          <w:szCs w:val="27"/>
        </w:rPr>
      </w:pPr>
    </w:p>
    <w:p w14:paraId="14E54A1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4. Recreate Global Temp Table</w:t>
      </w:r>
    </w:p>
    <w:p w14:paraId="3B582DB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0DFDD9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4</w:t>
      </w:r>
    </w:p>
    <w:p w14:paraId="6745B91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Global Temp Table</w:t>
      </w:r>
    </w:p>
    <w:p w14:paraId="78DA4DC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Global Temp Table if it exists.</w:t>
      </w:r>
    </w:p>
    <w:p w14:paraId="69E7458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Gam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86426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517E67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F1C76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7AFE7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7815C2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8B9D34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#Gamer</w:t>
      </w:r>
    </w:p>
    <w:p w14:paraId="7BEA6B8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B2D2BF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3EFC3C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D9BAE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086F4B6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0ACB61D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CD34E8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color w:val="000000"/>
          <w:sz w:val="18"/>
          <w:szCs w:val="18"/>
        </w:rPr>
        <w:t>    #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17767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CD5310E" w14:textId="77777777" w:rsidR="0025431A" w:rsidRDefault="0025431A" w:rsidP="006A5F42">
      <w:pPr>
        <w:spacing w:after="0"/>
        <w:rPr>
          <w:sz w:val="27"/>
          <w:szCs w:val="27"/>
        </w:rPr>
      </w:pPr>
    </w:p>
    <w:p w14:paraId="79C7D84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5. Recreate default constraint</w:t>
      </w:r>
    </w:p>
    <w:p w14:paraId="02C0FA3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04B71A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5</w:t>
      </w:r>
    </w:p>
    <w:p w14:paraId="29533E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default constraint</w:t>
      </w:r>
    </w:p>
    <w:p w14:paraId="798DCB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FB6CFC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34D41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5E17C9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76362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093D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D87749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08FA7F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22B2E3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5D9876C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3D10993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0D38BC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0EA7451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Age INT DEFAULT (1) NULL</w:t>
      </w:r>
    </w:p>
    <w:p w14:paraId="4212425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Ag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189072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10E38E4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D5F4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1F2454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efault constraint if it exists.</w:t>
      </w:r>
    </w:p>
    <w:p w14:paraId="4FC763C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F_Gamer_Ag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D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F4C0AD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486E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5CB2353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F_Gamer_</w:t>
      </w:r>
      <w:proofErr w:type="gramStart"/>
      <w:r>
        <w:rPr>
          <w:rFonts w:ascii="Consolas" w:hAnsi="Consolas"/>
          <w:color w:val="000000"/>
          <w:sz w:val="18"/>
          <w:szCs w:val="18"/>
        </w:rPr>
        <w:t>Ag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BB193E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683822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E24A9F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7F9A6C55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F_Gamer_Age</w:t>
      </w:r>
      <w:proofErr w:type="spellEnd"/>
    </w:p>
    <w:p w14:paraId="623AEAC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(</w:t>
      </w:r>
      <w:r>
        <w:rPr>
          <w:rFonts w:ascii="Consolas" w:hAnsi="Consolas"/>
          <w:color w:val="000000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Ag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4D65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9289E3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264BAA4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Check if the default constraint exists</w:t>
      </w:r>
    </w:p>
    <w:p w14:paraId="3FD06C70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39DCEE3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  <w:proofErr w:type="gramEnd"/>
    </w:p>
    <w:p w14:paraId="6BAA77A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type_desc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%CONSTRAINT'</w:t>
      </w:r>
    </w:p>
    <w:p w14:paraId="05BE630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FF00FF"/>
          <w:sz w:val="18"/>
          <w:szCs w:val="18"/>
        </w:rPr>
        <w:t>object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F_Gamer_Ag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3E986C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0E3DFC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210C8F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efault constraint if it exists.</w:t>
      </w:r>
    </w:p>
    <w:p w14:paraId="79E4B3D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F_Gamer_Ag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D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5D4C6E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EE061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610422D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DF_Gamer_</w:t>
      </w:r>
      <w:proofErr w:type="gramStart"/>
      <w:r>
        <w:rPr>
          <w:rFonts w:ascii="Consolas" w:hAnsi="Consolas"/>
          <w:color w:val="000000"/>
          <w:sz w:val="18"/>
          <w:szCs w:val="18"/>
        </w:rPr>
        <w:t>Ag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6BAA9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F3D14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31B0795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5A2B0140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</w:t>
      </w:r>
      <w:proofErr w:type="spellStart"/>
      <w:r>
        <w:rPr>
          <w:rFonts w:ascii="Consolas" w:hAnsi="Consolas"/>
          <w:color w:val="000000"/>
          <w:sz w:val="18"/>
          <w:szCs w:val="18"/>
        </w:rPr>
        <w:t>DF_Gamer_Age</w:t>
      </w:r>
      <w:proofErr w:type="spellEnd"/>
      <w:r>
        <w:rPr>
          <w:rFonts w:ascii="Consolas" w:hAnsi="Consolas"/>
          <w:color w:val="000000"/>
          <w:sz w:val="18"/>
          <w:szCs w:val="18"/>
        </w:rPr>
        <w:t>]</w:t>
      </w:r>
    </w:p>
    <w:p w14:paraId="3EDBD28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DEFAUL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O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Ag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227B26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17F3BF7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D05B60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onstraint Object Types:</w:t>
      </w:r>
    </w:p>
    <w:p w14:paraId="5F24733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C = CHECK constraint</w:t>
      </w:r>
    </w:p>
    <w:p w14:paraId="14660FE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lastRenderedPageBreak/>
        <w:t>D = DEFAULT (constraint or stand-alone)</w:t>
      </w:r>
    </w:p>
    <w:p w14:paraId="2A7DE15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F = FOREIGN KEY constraint</w:t>
      </w:r>
    </w:p>
    <w:p w14:paraId="3A3ADC8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PK = PRIMARY KEY constraint</w:t>
      </w:r>
    </w:p>
    <w:p w14:paraId="7F2B5F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R = Rule (old-style, stand-alone)</w:t>
      </w:r>
    </w:p>
    <w:p w14:paraId="3DF66CB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UQ = UNIQUE constraint</w:t>
      </w:r>
    </w:p>
    <w:p w14:paraId="31B4B08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BE4BF9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</w:t>
      </w:r>
    </w:p>
    <w:p w14:paraId="11963B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Check if the default constraint exists</w:t>
      </w:r>
    </w:p>
    <w:p w14:paraId="4B719F88" w14:textId="77777777" w:rsidR="0025431A" w:rsidRDefault="0025431A" w:rsidP="006A5F42">
      <w:pPr>
        <w:spacing w:after="0"/>
        <w:rPr>
          <w:sz w:val="27"/>
          <w:szCs w:val="27"/>
        </w:rPr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101F85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  <w:proofErr w:type="gramEnd"/>
    </w:p>
    <w:p w14:paraId="23A072C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type_desc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%CONSTRAINT'</w:t>
      </w:r>
    </w:p>
    <w:p w14:paraId="5D6001F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</w:t>
      </w:r>
      <w:proofErr w:type="gramStart"/>
      <w:r>
        <w:rPr>
          <w:rFonts w:ascii="Consolas" w:hAnsi="Consolas"/>
          <w:color w:val="FF00FF"/>
          <w:sz w:val="18"/>
          <w:szCs w:val="18"/>
        </w:rPr>
        <w:t>NAME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FF00FF"/>
          <w:sz w:val="18"/>
          <w:szCs w:val="18"/>
        </w:rPr>
        <w:t>object_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DF_Gamer_Age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38AAD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63FDC2FB" w14:textId="77777777" w:rsidR="0025431A" w:rsidRDefault="0025431A" w:rsidP="006A5F42">
      <w:pPr>
        <w:spacing w:after="0"/>
        <w:rPr>
          <w:sz w:val="27"/>
          <w:szCs w:val="27"/>
        </w:rPr>
      </w:pPr>
    </w:p>
    <w:p w14:paraId="192DF3B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6. Recreate Check constraint</w:t>
      </w:r>
    </w:p>
    <w:p w14:paraId="12EBC03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9391C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6</w:t>
      </w:r>
    </w:p>
    <w:p w14:paraId="1F0CE80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Check constraint</w:t>
      </w:r>
    </w:p>
    <w:p w14:paraId="4D2DC7E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</w:t>
      </w:r>
      <w:hyperlink r:id="rId17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s://stackoverflow.com/questions/2499332/how-to-check-if-a-constraint-exists-in-sql-server</w:t>
        </w:r>
      </w:hyperlink>
    </w:p>
    <w:p w14:paraId="7059E83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Check constraint if it exists.</w:t>
      </w:r>
    </w:p>
    <w:p w14:paraId="442D776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F4A1E3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_CONSTRAINTS</w:t>
      </w:r>
    </w:p>
    <w:p w14:paraId="797599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CONSTRAINT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CK_Gamer_Ag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99BF9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58ACC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3CE9E1E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K_Gamer_</w:t>
      </w:r>
      <w:proofErr w:type="gramStart"/>
      <w:r>
        <w:rPr>
          <w:rFonts w:ascii="Consolas" w:hAnsi="Consolas"/>
          <w:color w:val="000000"/>
          <w:sz w:val="18"/>
          <w:szCs w:val="18"/>
        </w:rPr>
        <w:t>Ag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38B51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BF908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A183AE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1E994C3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CK_Gamer_Ag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HECK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000000"/>
          <w:sz w:val="18"/>
          <w:szCs w:val="18"/>
        </w:rPr>
        <w:t>Ag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g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0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Ag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&lt;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50</w:t>
      </w:r>
      <w:proofErr w:type="gramStart"/>
      <w:r>
        <w:rPr>
          <w:rFonts w:ascii="Consolas" w:hAnsi="Consolas"/>
          <w:color w:val="808080"/>
          <w:sz w:val="18"/>
          <w:szCs w:val="18"/>
        </w:rPr>
        <w:t>);</w:t>
      </w:r>
      <w:proofErr w:type="gramEnd"/>
    </w:p>
    <w:p w14:paraId="7A0CF98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5ECE5277" w14:textId="77777777" w:rsidR="0025431A" w:rsidRDefault="0025431A" w:rsidP="006A5F42">
      <w:pPr>
        <w:spacing w:after="0"/>
        <w:rPr>
          <w:sz w:val="27"/>
          <w:szCs w:val="27"/>
        </w:rPr>
      </w:pPr>
    </w:p>
    <w:p w14:paraId="2C3E7A9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3.17. Recreate foreign key constraint</w:t>
      </w:r>
    </w:p>
    <w:p w14:paraId="73F0F69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E322BD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3_17</w:t>
      </w:r>
    </w:p>
    <w:p w14:paraId="65C7ED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Recreate foreign key constraint</w:t>
      </w:r>
    </w:p>
    <w:p w14:paraId="41DF17B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69DC69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0DD7383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49353E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30726F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46F1F0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066A6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2D761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E184D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6CF46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FE9123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end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B6BEEE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B87BD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4C1B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38BA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B533C4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3B97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601FB1B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ender</w:t>
      </w:r>
    </w:p>
    <w:p w14:paraId="3AF1459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508A89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end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4837D1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enderNam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07249E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lastRenderedPageBreak/>
        <w:t>)</w:t>
      </w:r>
    </w:p>
    <w:p w14:paraId="5B8B28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B089F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03A8AB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78B817D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978BEA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am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3836AAD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445C1D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color w:val="000000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32A41F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 FOREIGN KEY REFERENCES Gender </w:t>
      </w:r>
      <w:proofErr w:type="gramStart"/>
      <w:r>
        <w:rPr>
          <w:rFonts w:ascii="Consolas" w:hAnsi="Consolas"/>
          <w:color w:val="008000"/>
          <w:sz w:val="18"/>
          <w:szCs w:val="18"/>
        </w:rPr>
        <w:t xml:space="preserve">( </w:t>
      </w:r>
      <w:proofErr w:type="spellStart"/>
      <w:r>
        <w:rPr>
          <w:rFonts w:ascii="Consolas" w:hAnsi="Consolas"/>
          <w:color w:val="008000"/>
          <w:sz w:val="18"/>
          <w:szCs w:val="18"/>
        </w:rPr>
        <w:t>GenderID</w:t>
      </w:r>
      <w:proofErr w:type="spellEnd"/>
      <w:proofErr w:type="gramEnd"/>
      <w:r>
        <w:rPr>
          <w:rFonts w:ascii="Consolas" w:hAnsi="Consolas"/>
          <w:color w:val="008000"/>
          <w:sz w:val="18"/>
          <w:szCs w:val="18"/>
        </w:rPr>
        <w:t xml:space="preserve"> ) NULL</w:t>
      </w:r>
    </w:p>
    <w:p w14:paraId="2731EAB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 </w:t>
      </w:r>
      <w:proofErr w:type="spellStart"/>
      <w:r>
        <w:rPr>
          <w:rFonts w:ascii="Consolas" w:hAnsi="Consolas"/>
          <w:color w:val="000000"/>
          <w:sz w:val="18"/>
          <w:szCs w:val="18"/>
        </w:rPr>
        <w:t>Gender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107231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9DAC9D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7DAFF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</w:t>
      </w:r>
    </w:p>
    <w:p w14:paraId="15D5854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he foreign key constraint if it exists.</w:t>
      </w:r>
    </w:p>
    <w:p w14:paraId="3B66E51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7047B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EFERENTIAL_CONSTRAINTS</w:t>
      </w:r>
    </w:p>
    <w:p w14:paraId="6F7C7B4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CONSTRAINT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K_Gender_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91D1A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62571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</w:p>
    <w:p w14:paraId="3583EAA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FK_Gender_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CEBE8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66EEB3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41CDE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Create the foreign key constraint</w:t>
      </w:r>
    </w:p>
    <w:p w14:paraId="6F860B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D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CONSTRAINT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FK_Gender_Gamer</w:t>
      </w:r>
      <w:proofErr w:type="spellEnd"/>
    </w:p>
    <w:p w14:paraId="04728C3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FOREIG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color w:val="000000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ende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proofErr w:type="gramEnd"/>
      <w:r>
        <w:rPr>
          <w:rFonts w:ascii="Consolas" w:hAnsi="Consolas"/>
          <w:color w:val="000000"/>
          <w:sz w:val="18"/>
          <w:szCs w:val="18"/>
        </w:rPr>
        <w:t>Gender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</w:p>
    <w:p w14:paraId="397974B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ELE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O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ACTION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3806C4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0C78030" w14:textId="77777777" w:rsidR="0025431A" w:rsidRDefault="0025431A" w:rsidP="006A5F42">
      <w:pPr>
        <w:spacing w:after="0"/>
        <w:rPr>
          <w:sz w:val="27"/>
          <w:szCs w:val="27"/>
        </w:rPr>
      </w:pPr>
    </w:p>
    <w:p w14:paraId="308DB6D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47AB095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48"/>
          <w:szCs w:val="48"/>
        </w:rPr>
        <w:lastRenderedPageBreak/>
        <w:t>4. Clean up</w:t>
      </w:r>
    </w:p>
    <w:p w14:paraId="0791A51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797771C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T022_04_Clean up</w:t>
      </w:r>
    </w:p>
    <w:p w14:paraId="76555E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</w:t>
      </w:r>
    </w:p>
    <w:p w14:paraId="4405E26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 xml:space="preserve">--Drop </w:t>
      </w:r>
      <w:proofErr w:type="spellStart"/>
      <w:r>
        <w:rPr>
          <w:rFonts w:ascii="Consolas" w:hAnsi="Consolas"/>
          <w:color w:val="008000"/>
          <w:sz w:val="18"/>
          <w:szCs w:val="18"/>
        </w:rPr>
        <w:t>SequenceObje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f it exists.</w:t>
      </w:r>
    </w:p>
    <w:p w14:paraId="30CA6BF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09DD7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00"/>
          <w:sz w:val="18"/>
          <w:szCs w:val="18"/>
        </w:rPr>
        <w:t>sequences</w:t>
      </w:r>
      <w:proofErr w:type="spellEnd"/>
      <w:proofErr w:type="gramEnd"/>
    </w:p>
    <w:p w14:paraId="225E368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equenceObjec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5DDEC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37A7E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QUENC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SequenceObject</w:t>
      </w:r>
      <w:proofErr w:type="spellEnd"/>
    </w:p>
    <w:p w14:paraId="5930D9D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225BF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B2F999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2C23A41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Value Type if it exists.</w:t>
      </w:r>
    </w:p>
    <w:p w14:paraId="6E5B2B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A8F4E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ypes</w:t>
      </w:r>
      <w:proofErr w:type="spellEnd"/>
      <w:proofErr w:type="gramEnd"/>
    </w:p>
    <w:p w14:paraId="26C8B6F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 xml:space="preserve">   </w:t>
      </w:r>
      <w:proofErr w:type="spellStart"/>
      <w:r>
        <w:rPr>
          <w:rFonts w:ascii="Consolas" w:hAnsi="Consolas"/>
          <w:color w:val="000000"/>
          <w:sz w:val="18"/>
          <w:szCs w:val="18"/>
        </w:rPr>
        <w:t>is_table_typ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1</w:t>
      </w:r>
    </w:p>
    <w:p w14:paraId="7D20870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PersonTyp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63E8510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279A3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PersonTyp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731EA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6C7A7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2A3C45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2FAFD03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erver level DDL Trigger if it exists.</w:t>
      </w:r>
    </w:p>
    <w:p w14:paraId="06D29D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8E0C15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server</w:t>
      </w:r>
      <w:proofErr w:type="gramEnd"/>
      <w:r>
        <w:rPr>
          <w:rFonts w:ascii="Consolas" w:hAnsi="Consolas"/>
          <w:color w:val="00FF00"/>
          <w:sz w:val="18"/>
          <w:szCs w:val="18"/>
        </w:rPr>
        <w:t>_triggers</w:t>
      </w:r>
      <w:proofErr w:type="spellEnd"/>
    </w:p>
    <w:p w14:paraId="4166CFF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CreateAlterDropTab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04640D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232D58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AlterDrop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LL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RV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361F7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E62E5E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31A096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48E6DF3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ATABASE level DDL Trigger if it exists.</w:t>
      </w:r>
    </w:p>
    <w:p w14:paraId="5C0E79D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6497F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5827231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CreateTab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07B12C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8D720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000000"/>
          <w:sz w:val="18"/>
          <w:szCs w:val="18"/>
        </w:rPr>
        <w:t>trgCreateTable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95C66D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8E2EA7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4A1B0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</w:t>
      </w:r>
    </w:p>
    <w:p w14:paraId="29FB5A5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DML Trigger if it exists.</w:t>
      </w:r>
    </w:p>
    <w:p w14:paraId="2AC5BF6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F4CBF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objects</w:t>
      </w:r>
      <w:proofErr w:type="spellEnd"/>
      <w:proofErr w:type="gramEnd"/>
    </w:p>
    <w:p w14:paraId="3E61B02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proofErr w:type="gramStart"/>
      <w:r>
        <w:rPr>
          <w:rFonts w:ascii="Consolas" w:hAnsi="Consolas"/>
          <w:color w:val="000000"/>
          <w:sz w:val="18"/>
          <w:szCs w:val="18"/>
        </w:rPr>
        <w:t>   [</w:t>
      </w:r>
      <w:proofErr w:type="gramEnd"/>
      <w:r>
        <w:rPr>
          <w:rFonts w:ascii="Consolas" w:hAnsi="Consolas"/>
          <w:color w:val="000000"/>
          <w:sz w:val="18"/>
          <w:szCs w:val="18"/>
        </w:rPr>
        <w:t>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trgGamerForInsert</w:t>
      </w:r>
      <w:proofErr w:type="spellEnd"/>
      <w:r>
        <w:rPr>
          <w:rFonts w:ascii="Consolas" w:hAnsi="Consolas"/>
          <w:color w:val="FF0000"/>
          <w:sz w:val="18"/>
          <w:szCs w:val="18"/>
        </w:rPr>
        <w:t>'</w:t>
      </w:r>
    </w:p>
    <w:p w14:paraId="44AFA87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typ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T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21DE2D4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37BCD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75E71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92EBA1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A4E2C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309E07B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proofErr w:type="gramEnd"/>
      <w:r>
        <w:rPr>
          <w:rFonts w:ascii="Consolas" w:hAnsi="Consolas"/>
          <w:color w:val="000000"/>
          <w:sz w:val="18"/>
          <w:szCs w:val="18"/>
        </w:rPr>
        <w:t>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99B2CF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riggers</w:t>
      </w:r>
      <w:proofErr w:type="spellEnd"/>
      <w:proofErr w:type="gramEnd"/>
    </w:p>
    <w:p w14:paraId="11188A4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trgGamerForInsert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</w:p>
    <w:p w14:paraId="757E508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9E48A3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DROP TRIGGER </w:t>
      </w:r>
      <w:proofErr w:type="spellStart"/>
      <w:r>
        <w:rPr>
          <w:rFonts w:ascii="Consolas" w:hAnsi="Consolas"/>
          <w:color w:val="008000"/>
          <w:sz w:val="18"/>
          <w:szCs w:val="18"/>
        </w:rPr>
        <w:t>trgNoNewTable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N </w:t>
      </w:r>
      <w:proofErr w:type="gramStart"/>
      <w:r>
        <w:rPr>
          <w:rFonts w:ascii="Consolas" w:hAnsi="Consolas"/>
          <w:color w:val="008000"/>
          <w:sz w:val="18"/>
          <w:szCs w:val="18"/>
        </w:rPr>
        <w:t>DATABASE;</w:t>
      </w:r>
      <w:proofErr w:type="gramEnd"/>
    </w:p>
    <w:p w14:paraId="1F9615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IGGER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trgGamerForInsert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BB0785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06800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6B144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66F643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calar value function if it exists.</w:t>
      </w:r>
    </w:p>
    <w:p w14:paraId="1079560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9E6F22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BE3F22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02CD4F9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72CE5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nDurationByDat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4619BF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FA95FD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nDurationByDat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CDD64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A142B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389753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3B62C02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Table value function if it exists.</w:t>
      </w:r>
    </w:p>
    <w:p w14:paraId="56729E1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626BC5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1714C22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2693CD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50DD4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fn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46A5D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55254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fn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83545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247F8C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E20D74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1CEF432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Stored Procedure if it exists.</w:t>
      </w:r>
    </w:p>
    <w:p w14:paraId="21EF8416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IF OBJECT_ID('</w:t>
      </w:r>
      <w:proofErr w:type="spellStart"/>
      <w:r>
        <w:rPr>
          <w:rFonts w:ascii="Consolas" w:hAnsi="Consolas"/>
          <w:color w:val="008000"/>
          <w:sz w:val="18"/>
          <w:szCs w:val="18"/>
        </w:rPr>
        <w:t>spSearchGamer</w:t>
      </w:r>
      <w:proofErr w:type="spellEnd"/>
      <w:r>
        <w:rPr>
          <w:rFonts w:ascii="Consolas" w:hAnsi="Consolas"/>
          <w:color w:val="008000"/>
          <w:sz w:val="18"/>
          <w:szCs w:val="18"/>
        </w:rPr>
        <w:t>') IS NOT NULL</w:t>
      </w:r>
    </w:p>
    <w:p w14:paraId="7CAB08D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7E4F6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lastRenderedPageBreak/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30B9310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ROUTINE_TYP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4B99E6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color w:val="000000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3089B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SPECIFIC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spGetGamers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2047A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869125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spGetGamer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1F1F43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33B76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10C6B0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57A30B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View if it exists.</w:t>
      </w:r>
    </w:p>
    <w:p w14:paraId="2500FF9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5A2C3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85FAE3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vwGamer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9AC866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AADA76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VIEW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0000"/>
          <w:sz w:val="18"/>
          <w:szCs w:val="18"/>
        </w:rPr>
        <w:t>vw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2FC609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712DEA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F42C97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075F961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90DC62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07778D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 TABLE_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262E20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68653A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43119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A06C058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00DDEC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28B7A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681AA4C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Local Temp Table if it exists.</w:t>
      </w:r>
    </w:p>
    <w:p w14:paraId="61309D6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Gam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2113E90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3DEFB7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C6118B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3FDBED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8FAF0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B396BDD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44EBE77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Drop Global Temp Table if it exists.</w:t>
      </w:r>
    </w:p>
    <w:p w14:paraId="291B5C1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Gamer'</w:t>
      </w:r>
      <w:r>
        <w:rPr>
          <w:rFonts w:ascii="Consolas" w:hAnsi="Consolas"/>
          <w:color w:val="808080"/>
          <w:sz w:val="18"/>
          <w:szCs w:val="18"/>
        </w:rPr>
        <w:t>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9A941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D35BB6F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164364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##</w:t>
      </w:r>
      <w:proofErr w:type="gramStart"/>
      <w:r>
        <w:rPr>
          <w:rFonts w:ascii="Consolas" w:hAnsi="Consolas"/>
          <w:color w:val="000000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C82973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8F0AC0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404F44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2D1BBF7A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USE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mast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C8D7EF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8000"/>
          <w:sz w:val="18"/>
          <w:szCs w:val="18"/>
        </w:rPr>
        <w:t>-- be sure that you're not on the database you want to delete</w:t>
      </w:r>
    </w:p>
    <w:p w14:paraId="7B4BB24C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22040A2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t>IF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color w:val="000000"/>
          <w:sz w:val="18"/>
          <w:szCs w:val="18"/>
        </w:rPr>
        <w:t>    [nam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05DCB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database_</w:t>
      </w:r>
      <w:proofErr w:type="gramStart"/>
      <w:r>
        <w:rPr>
          <w:rFonts w:ascii="Consolas" w:hAnsi="Consolas"/>
          <w:color w:val="000000"/>
          <w:sz w:val="18"/>
          <w:szCs w:val="18"/>
        </w:rPr>
        <w:t>id</w:t>
      </w:r>
      <w:proofErr w:type="spell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BF17049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 xml:space="preserve">                        </w:t>
      </w:r>
      <w:proofErr w:type="spellStart"/>
      <w:r>
        <w:rPr>
          <w:rFonts w:ascii="Consolas" w:hAnsi="Consolas"/>
          <w:color w:val="000000"/>
          <w:sz w:val="18"/>
          <w:szCs w:val="18"/>
        </w:rPr>
        <w:t>create_date</w:t>
      </w:r>
      <w:proofErr w:type="spellEnd"/>
    </w:p>
    <w:p w14:paraId="086D7A83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color w:val="000000"/>
          <w:sz w:val="18"/>
          <w:szCs w:val="18"/>
        </w:rPr>
        <w:t>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proofErr w:type="gram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atabases</w:t>
      </w:r>
      <w:proofErr w:type="spellEnd"/>
      <w:proofErr w:type="gramEnd"/>
    </w:p>
    <w:p w14:paraId="6B01ACD5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color w:val="000000"/>
          <w:sz w:val="18"/>
          <w:szCs w:val="18"/>
        </w:rPr>
        <w:t>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spellStart"/>
      <w:r>
        <w:rPr>
          <w:rFonts w:ascii="Consolas" w:hAnsi="Consolas"/>
          <w:color w:val="FF0000"/>
          <w:sz w:val="18"/>
          <w:szCs w:val="18"/>
        </w:rPr>
        <w:t>N'Sample</w:t>
      </w:r>
      <w:proofErr w:type="spellEnd"/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A505EE4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8551FE1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forced to delete DATABASE Sample</w:t>
      </w:r>
    </w:p>
    <w:p w14:paraId="34B4C66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ALT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]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SINGLE_USER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WITH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ROLLBACK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MMEDIATE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62CBBE2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 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FF"/>
          <w:sz w:val="18"/>
          <w:szCs w:val="18"/>
        </w:rPr>
        <w:t>DATABASE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0000"/>
          <w:sz w:val="18"/>
          <w:szCs w:val="18"/>
        </w:rPr>
        <w:t>[Sample</w:t>
      </w:r>
      <w:proofErr w:type="gramStart"/>
      <w:r>
        <w:rPr>
          <w:rFonts w:ascii="Consolas" w:hAnsi="Consolas"/>
          <w:color w:val="000000"/>
          <w:sz w:val="18"/>
          <w:szCs w:val="18"/>
        </w:rPr>
        <w:t>]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308BBE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00"/>
          <w:sz w:val="18"/>
          <w:szCs w:val="18"/>
        </w:rPr>
        <w:t>   </w:t>
      </w:r>
      <w:r>
        <w:rPr>
          <w:rFonts w:ascii="Tahoma" w:hAnsi="Tahoma" w:cs="Tahoma"/>
          <w:color w:val="000000"/>
          <w:sz w:val="27"/>
          <w:szCs w:val="27"/>
        </w:rP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A6DCC2B" w14:textId="77777777" w:rsidR="0025431A" w:rsidRDefault="0025431A" w:rsidP="006A5F42">
      <w:pPr>
        <w:spacing w:after="0"/>
        <w:rPr>
          <w:sz w:val="27"/>
          <w:szCs w:val="27"/>
        </w:rPr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CD0150" w14:textId="193A576B" w:rsidR="00A46804" w:rsidRPr="00831A2A" w:rsidRDefault="00831A2A" w:rsidP="006A5F42">
      <w:pPr>
        <w:spacing w:after="0"/>
      </w:pPr>
      <w:r>
        <w:br/>
      </w:r>
      <w:r>
        <w:br/>
      </w:r>
      <w:r>
        <w:br/>
      </w:r>
    </w:p>
    <w:sectPr w:rsidR="00A46804" w:rsidRPr="00831A2A" w:rsidSect="006A5F4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2A4DC6" w14:textId="77777777" w:rsidR="0087505E" w:rsidRDefault="0087505E" w:rsidP="002F7523">
      <w:pPr>
        <w:spacing w:after="0" w:line="240" w:lineRule="auto"/>
      </w:pPr>
      <w:r>
        <w:separator/>
      </w:r>
    </w:p>
  </w:endnote>
  <w:endnote w:type="continuationSeparator" w:id="0">
    <w:p w14:paraId="0B9E5D72" w14:textId="77777777" w:rsidR="0087505E" w:rsidRDefault="0087505E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D54A9A" w14:textId="77777777" w:rsidR="0087505E" w:rsidRDefault="0087505E" w:rsidP="002F7523">
      <w:pPr>
        <w:spacing w:after="0" w:line="240" w:lineRule="auto"/>
      </w:pPr>
      <w:r>
        <w:separator/>
      </w:r>
    </w:p>
  </w:footnote>
  <w:footnote w:type="continuationSeparator" w:id="0">
    <w:p w14:paraId="7000525C" w14:textId="77777777" w:rsidR="0087505E" w:rsidRDefault="0087505E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rcws7A0sjQyMzZR0lEKTi0uzszPAykwrAUAGoa5HywAAAA="/>
  </w:docVars>
  <w:rsids>
    <w:rsidRoot w:val="00934FCE"/>
    <w:rsid w:val="000425A5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51455"/>
    <w:rsid w:val="001741C9"/>
    <w:rsid w:val="001913AE"/>
    <w:rsid w:val="001B7BB4"/>
    <w:rsid w:val="001C2FA5"/>
    <w:rsid w:val="001D466A"/>
    <w:rsid w:val="001E39BD"/>
    <w:rsid w:val="00204320"/>
    <w:rsid w:val="00221E25"/>
    <w:rsid w:val="00231969"/>
    <w:rsid w:val="0025431A"/>
    <w:rsid w:val="002743EF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63728"/>
    <w:rsid w:val="003772BF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A5F42"/>
    <w:rsid w:val="006C21D0"/>
    <w:rsid w:val="006D53DC"/>
    <w:rsid w:val="007366A6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831A2A"/>
    <w:rsid w:val="0087505E"/>
    <w:rsid w:val="008A1B25"/>
    <w:rsid w:val="008A38E7"/>
    <w:rsid w:val="008C2DD4"/>
    <w:rsid w:val="008E65B7"/>
    <w:rsid w:val="00934FCE"/>
    <w:rsid w:val="00952A13"/>
    <w:rsid w:val="00952CDE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AE7B98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36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1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4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99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3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8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6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3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0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1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1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65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7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1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9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3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0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480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8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9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6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4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5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2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0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0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0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3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4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8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7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8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2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63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7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22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5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0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2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0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0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8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3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1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2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1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6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7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7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6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1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9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65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7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4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74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5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0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4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3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74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2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9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0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2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8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5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8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17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9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1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8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8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7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8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4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8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3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2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8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8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9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0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2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5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9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73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8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2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6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9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54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06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9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6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1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3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8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9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3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4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1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4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8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8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3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2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48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2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3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64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3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6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0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7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9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2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1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8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9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3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3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44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6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2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3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9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0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2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3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0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3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4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4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6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2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4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8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7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5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2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5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49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4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0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9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1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96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7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8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0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9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4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8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0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4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7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4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83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9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2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65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9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9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6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4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14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5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5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0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1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2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7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2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5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1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07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7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7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8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5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3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7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42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7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7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3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5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4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6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9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9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8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4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5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9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4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2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1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5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5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2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9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8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24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0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53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3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79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1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4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4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4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0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3653637/sql-server-should-i-use-information-schema-tables-over-sys-tables" TargetMode="External"/><Relationship Id="rId13" Type="http://schemas.openxmlformats.org/officeDocument/2006/relationships/hyperlink" Target="http://msdn.microsoft.com/en-us/library/ms177596.aspx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219434/query-to-list-all-stored-procedures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stackoverflow.com/questions/2499332/how-to-check-if-a-constraint-exists-in-sql-server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17095472/cannot-drop-database-because-it-is-currently-in-use-mvc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crodrigues.com/sql-server-generate-random-datetime-within-a-range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5010</Words>
  <Characters>28557</Characters>
  <Application>Microsoft Office Word</Application>
  <DocSecurity>0</DocSecurity>
  <Lines>237</Lines>
  <Paragraphs>66</Paragraphs>
  <ScaleCrop>false</ScaleCrop>
  <Company/>
  <LinksUpToDate>false</LinksUpToDate>
  <CharactersWithSpaces>3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19</cp:revision>
  <dcterms:created xsi:type="dcterms:W3CDTF">2020-06-13T10:05:00Z</dcterms:created>
  <dcterms:modified xsi:type="dcterms:W3CDTF">2022-11-13T18:31:00Z</dcterms:modified>
</cp:coreProperties>
</file>